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B1F1F0" w14:textId="77777777" w:rsidR="008F3200" w:rsidRDefault="008F3200" w:rsidP="008F3200">
      <w:pPr>
        <w:rPr>
          <w:rFonts w:asciiTheme="majorHAnsi" w:eastAsiaTheme="majorEastAsia" w:hAnsiTheme="majorHAnsi" w:cstheme="majorBidi"/>
          <w:sz w:val="22"/>
          <w:szCs w:val="22"/>
        </w:rPr>
      </w:pPr>
      <w:bookmarkStart w:id="0" w:name="X48eaa9363824aaa38bcefcf26411365308e009b"/>
      <w:bookmarkStart w:id="1" w:name="content"/>
      <w:r w:rsidRPr="7AF95E61">
        <w:rPr>
          <w:rFonts w:asciiTheme="majorHAnsi" w:eastAsiaTheme="majorEastAsia" w:hAnsiTheme="majorHAnsi" w:cstheme="majorBidi"/>
          <w:sz w:val="22"/>
          <w:szCs w:val="22"/>
        </w:rPr>
        <w:t>Załącznik nr 1 do Regulaminu</w:t>
      </w:r>
    </w:p>
    <w:p w14:paraId="4973EE0E" w14:textId="77777777" w:rsidR="002E3E16" w:rsidRPr="008F3200" w:rsidRDefault="00DD0E21" w:rsidP="00EB1FC0">
      <w:pPr>
        <w:pStyle w:val="Nagwek1"/>
        <w:jc w:val="center"/>
        <w:rPr>
          <w:color w:val="000000" w:themeColor="text1"/>
          <w:sz w:val="28"/>
          <w:szCs w:val="28"/>
        </w:rPr>
      </w:pPr>
      <w:r w:rsidRPr="008F3200">
        <w:rPr>
          <w:color w:val="000000" w:themeColor="text1"/>
          <w:sz w:val="28"/>
          <w:szCs w:val="28"/>
        </w:rPr>
        <w:t xml:space="preserve">Formularz zgłoszeniowy do projektu </w:t>
      </w:r>
      <w:r w:rsidR="00EA449E" w:rsidRPr="008F3200">
        <w:rPr>
          <w:b/>
          <w:bCs/>
          <w:color w:val="000000" w:themeColor="text1"/>
          <w:sz w:val="28"/>
          <w:szCs w:val="28"/>
        </w:rPr>
        <w:t>Małopolska Connect</w:t>
      </w:r>
    </w:p>
    <w:p w14:paraId="6B0A465F" w14:textId="7CF79037" w:rsidR="00EB1FC0" w:rsidRPr="00573D3B" w:rsidRDefault="00DD0E21" w:rsidP="00573D3B">
      <w:pPr>
        <w:pStyle w:val="Tekstpodstawowy"/>
        <w:jc w:val="both"/>
        <w:rPr>
          <w:rFonts w:ascii="Aptos" w:eastAsia="Aptos" w:hAnsi="Aptos" w:cs="Arial"/>
          <w:color w:val="000000" w:themeColor="text1"/>
        </w:rPr>
      </w:pPr>
      <w:r>
        <w:t>Prosimy o wypełnienie wszystkich pól formularza. Podane dane będą weryfikowane w rejestrach KRS/CEIDG (formalna lokalizacja, status prawny) oraz za pomocą kwalifikatora MŚP. Sprawdzone zostaną także informacje o otrzymanej pomocy de minimis oraz działalności eksportowej i ochronie własności intelektualnej.</w:t>
      </w:r>
      <w:r w:rsidR="0894607A">
        <w:t xml:space="preserve"> </w:t>
      </w:r>
      <w:r w:rsidR="7A91C6B7">
        <w:t xml:space="preserve">Do wniosku konieczne jest załączenie dokumentów </w:t>
      </w:r>
      <w:r w:rsidR="7A91C6B7" w:rsidRPr="024FF65A">
        <w:rPr>
          <w:rFonts w:ascii="Aptos" w:eastAsia="Aptos" w:hAnsi="Aptos" w:cs="Arial"/>
          <w:color w:val="000000" w:themeColor="text1"/>
        </w:rPr>
        <w:t>potwierdzających uzupełnione dane w zakresie niepodlegającym weryfikacji w rejestrach publicznych (CEIDG, KRS, SUDOP), w szczególności dotyczącym</w:t>
      </w:r>
      <w:r w:rsidR="00D95FAB">
        <w:rPr>
          <w:rFonts w:ascii="Aptos" w:eastAsia="Aptos" w:hAnsi="Aptos" w:cs="Arial"/>
          <w:color w:val="000000" w:themeColor="text1"/>
        </w:rPr>
        <w:t xml:space="preserve"> statusu MŚP (roczny obrót lub roczna suma bilansowa,</w:t>
      </w:r>
      <w:r w:rsidR="7A91C6B7" w:rsidRPr="024FF65A">
        <w:rPr>
          <w:rFonts w:ascii="Aptos" w:eastAsia="Aptos" w:hAnsi="Aptos" w:cs="Arial"/>
          <w:color w:val="000000" w:themeColor="text1"/>
        </w:rPr>
        <w:t xml:space="preserve"> wielkoś</w:t>
      </w:r>
      <w:r w:rsidR="00D95FAB">
        <w:rPr>
          <w:rFonts w:ascii="Aptos" w:eastAsia="Aptos" w:hAnsi="Aptos" w:cs="Arial"/>
          <w:color w:val="000000" w:themeColor="text1"/>
        </w:rPr>
        <w:t>ć</w:t>
      </w:r>
      <w:r w:rsidR="7A91C6B7" w:rsidRPr="024FF65A">
        <w:rPr>
          <w:rFonts w:ascii="Aptos" w:eastAsia="Aptos" w:hAnsi="Aptos" w:cs="Arial"/>
          <w:color w:val="000000" w:themeColor="text1"/>
        </w:rPr>
        <w:t xml:space="preserve"> zatrudnienia</w:t>
      </w:r>
      <w:r w:rsidR="00D95FAB">
        <w:rPr>
          <w:rFonts w:ascii="Aptos" w:eastAsia="Aptos" w:hAnsi="Aptos" w:cs="Arial"/>
          <w:color w:val="000000" w:themeColor="text1"/>
        </w:rPr>
        <w:t>)</w:t>
      </w:r>
      <w:r w:rsidR="7A91C6B7" w:rsidRPr="024FF65A">
        <w:rPr>
          <w:rFonts w:ascii="Aptos" w:eastAsia="Aptos" w:hAnsi="Aptos" w:cs="Arial"/>
          <w:color w:val="000000" w:themeColor="text1"/>
        </w:rPr>
        <w:t>, prowadzonej działalności eksportowej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480"/>
        <w:gridCol w:w="4926"/>
      </w:tblGrid>
      <w:tr w:rsidR="00E103B9" w14:paraId="2E5EC4E4" w14:textId="77777777" w:rsidTr="00FF6A37">
        <w:tc>
          <w:tcPr>
            <w:tcW w:w="9406" w:type="dxa"/>
            <w:gridSpan w:val="2"/>
            <w:tcBorders>
              <w:top w:val="nil"/>
              <w:left w:val="nil"/>
              <w:right w:val="nil"/>
            </w:tcBorders>
          </w:tcPr>
          <w:p w14:paraId="11CADBCB" w14:textId="1306B5BA" w:rsidR="00E103B9" w:rsidRPr="00E103B9" w:rsidRDefault="00E103B9" w:rsidP="00EB1FC0">
            <w:pPr>
              <w:pStyle w:val="Tekstpodstawowy"/>
              <w:rPr>
                <w:b/>
                <w:bCs/>
              </w:rPr>
            </w:pPr>
            <w:r w:rsidRPr="00E103B9">
              <w:rPr>
                <w:b/>
                <w:bCs/>
              </w:rPr>
              <w:t>DANE WNIOSKODAWCY</w:t>
            </w:r>
          </w:p>
        </w:tc>
      </w:tr>
      <w:tr w:rsidR="00EB1FC0" w14:paraId="29B97794" w14:textId="77777777" w:rsidTr="00FF6A37">
        <w:tc>
          <w:tcPr>
            <w:tcW w:w="4480" w:type="dxa"/>
          </w:tcPr>
          <w:p w14:paraId="63E7C001" w14:textId="00C3148F" w:rsidR="00EB1FC0" w:rsidRDefault="00EB1FC0" w:rsidP="00EB1FC0">
            <w:pPr>
              <w:pStyle w:val="Tekstpodstawowy"/>
            </w:pPr>
            <w:r>
              <w:t>Nazwa wnioskodawcy (zgoda z dokumentem rejestrowym)</w:t>
            </w:r>
          </w:p>
        </w:tc>
        <w:tc>
          <w:tcPr>
            <w:tcW w:w="4926" w:type="dxa"/>
          </w:tcPr>
          <w:p w14:paraId="4CBDD5A2" w14:textId="77777777" w:rsidR="00EB1FC0" w:rsidRDefault="00EB1FC0" w:rsidP="00EB1FC0">
            <w:pPr>
              <w:pStyle w:val="Tekstpodstawowy"/>
            </w:pPr>
          </w:p>
        </w:tc>
      </w:tr>
      <w:tr w:rsidR="00EB1FC0" w14:paraId="07C3C0B0" w14:textId="77777777" w:rsidTr="00FF6A37">
        <w:tc>
          <w:tcPr>
            <w:tcW w:w="4480" w:type="dxa"/>
          </w:tcPr>
          <w:p w14:paraId="4B2D266E" w14:textId="476965B6" w:rsidR="00EB1FC0" w:rsidRDefault="00EB1FC0" w:rsidP="00EB1FC0">
            <w:pPr>
              <w:pStyle w:val="Tekstpodstawowy"/>
            </w:pPr>
            <w:r>
              <w:t>Numer KRS (jeśli dotyczy)</w:t>
            </w:r>
          </w:p>
        </w:tc>
        <w:tc>
          <w:tcPr>
            <w:tcW w:w="4926" w:type="dxa"/>
          </w:tcPr>
          <w:p w14:paraId="1E28369C" w14:textId="77777777" w:rsidR="00EB1FC0" w:rsidRDefault="00EB1FC0" w:rsidP="00EB1FC0">
            <w:pPr>
              <w:pStyle w:val="Tekstpodstawowy"/>
            </w:pPr>
          </w:p>
        </w:tc>
      </w:tr>
      <w:tr w:rsidR="00EB1FC0" w14:paraId="7D542DC0" w14:textId="77777777" w:rsidTr="00FF6A37">
        <w:tc>
          <w:tcPr>
            <w:tcW w:w="4480" w:type="dxa"/>
          </w:tcPr>
          <w:p w14:paraId="7BC3D462" w14:textId="00262704" w:rsidR="00EB1FC0" w:rsidRDefault="00EB1FC0" w:rsidP="00EB1FC0">
            <w:pPr>
              <w:pStyle w:val="Tekstpodstawowy"/>
            </w:pPr>
            <w:r>
              <w:t>NIP</w:t>
            </w:r>
          </w:p>
        </w:tc>
        <w:tc>
          <w:tcPr>
            <w:tcW w:w="4926" w:type="dxa"/>
          </w:tcPr>
          <w:p w14:paraId="22B7B980" w14:textId="77777777" w:rsidR="00EB1FC0" w:rsidRDefault="00EB1FC0" w:rsidP="00EB1FC0">
            <w:pPr>
              <w:pStyle w:val="Tekstpodstawowy"/>
            </w:pPr>
          </w:p>
        </w:tc>
      </w:tr>
      <w:tr w:rsidR="00EB1FC0" w14:paraId="0D77FBDE" w14:textId="77777777" w:rsidTr="00FF6A37">
        <w:tc>
          <w:tcPr>
            <w:tcW w:w="4480" w:type="dxa"/>
          </w:tcPr>
          <w:p w14:paraId="216C1F2E" w14:textId="488B3AB8" w:rsidR="00EB1FC0" w:rsidRDefault="00EB1FC0" w:rsidP="00EB1FC0">
            <w:pPr>
              <w:pStyle w:val="Tekstpodstawowy"/>
            </w:pPr>
            <w:r>
              <w:t>REGON</w:t>
            </w:r>
          </w:p>
        </w:tc>
        <w:tc>
          <w:tcPr>
            <w:tcW w:w="4926" w:type="dxa"/>
          </w:tcPr>
          <w:p w14:paraId="4BF4E813" w14:textId="77777777" w:rsidR="00EB1FC0" w:rsidRDefault="00EB1FC0" w:rsidP="00EB1FC0">
            <w:pPr>
              <w:pStyle w:val="Tekstpodstawowy"/>
            </w:pPr>
          </w:p>
        </w:tc>
      </w:tr>
      <w:tr w:rsidR="00EB1FC0" w14:paraId="197C445B" w14:textId="77777777" w:rsidTr="00FF6A37">
        <w:tc>
          <w:tcPr>
            <w:tcW w:w="4480" w:type="dxa"/>
            <w:tcBorders>
              <w:bottom w:val="single" w:sz="4" w:space="0" w:color="auto"/>
            </w:tcBorders>
          </w:tcPr>
          <w:p w14:paraId="4F063AC1" w14:textId="5CF12B0E" w:rsidR="00EB1FC0" w:rsidRDefault="00EB1FC0" w:rsidP="00EB1FC0">
            <w:pPr>
              <w:pStyle w:val="Tekstpodstawowy"/>
            </w:pPr>
            <w:r>
              <w:t>Forma prawna prowadzenia działalności (zaznaczyć właściwą)</w:t>
            </w:r>
          </w:p>
        </w:tc>
        <w:tc>
          <w:tcPr>
            <w:tcW w:w="4926" w:type="dxa"/>
            <w:tcBorders>
              <w:bottom w:val="single" w:sz="4" w:space="0" w:color="auto"/>
            </w:tcBorders>
          </w:tcPr>
          <w:p w14:paraId="1FB3AA1C" w14:textId="01E3A09F" w:rsidR="00EB1FC0" w:rsidRDefault="00EB1FC0" w:rsidP="00EB1FC0">
            <w:pPr>
              <w:pStyle w:val="Compact"/>
            </w:pPr>
            <w:r>
              <w:t>[ ] Osoba fizyczna prowadząca działalność gospodarczą</w:t>
            </w:r>
          </w:p>
          <w:p w14:paraId="4A91A9E5" w14:textId="559C43A6" w:rsidR="00EB1FC0" w:rsidRDefault="00EB1FC0" w:rsidP="00EB1FC0">
            <w:pPr>
              <w:pStyle w:val="Compact"/>
            </w:pPr>
            <w:r>
              <w:t>[ ] Spółka cywilna</w:t>
            </w:r>
          </w:p>
          <w:p w14:paraId="512F9919" w14:textId="66198268" w:rsidR="00EB1FC0" w:rsidRDefault="00EB1FC0" w:rsidP="00EB1FC0">
            <w:pPr>
              <w:pStyle w:val="Compact"/>
            </w:pPr>
            <w:r>
              <w:t>[ ] Spółka jawna/ komandytowa/ komandytowo-akcyjna</w:t>
            </w:r>
          </w:p>
          <w:p w14:paraId="2A1124EE" w14:textId="7D760CEE" w:rsidR="00EB1FC0" w:rsidRDefault="00EB1FC0" w:rsidP="00EB1FC0">
            <w:pPr>
              <w:pStyle w:val="Compact"/>
            </w:pPr>
            <w:r>
              <w:t>[ ] Spółka z ograniczoną odpowiedzialnością</w:t>
            </w:r>
          </w:p>
          <w:p w14:paraId="6EC297EC" w14:textId="2DD56D73" w:rsidR="00EB1FC0" w:rsidRDefault="00EB1FC0" w:rsidP="00EB1FC0">
            <w:pPr>
              <w:pStyle w:val="Compact"/>
            </w:pPr>
            <w:r>
              <w:t>[ ] Spółka akcyjna</w:t>
            </w:r>
          </w:p>
          <w:p w14:paraId="3A4B344B" w14:textId="77777777" w:rsidR="00EB1FC0" w:rsidRDefault="00EB1FC0" w:rsidP="00EB1FC0">
            <w:pPr>
              <w:pStyle w:val="Compact"/>
            </w:pPr>
            <w:r>
              <w:t>[ ] Stowarzyszenie/fundacja lub inna organizacja pozarządowa</w:t>
            </w:r>
          </w:p>
          <w:p w14:paraId="7221E8F3" w14:textId="77777777" w:rsidR="00EB1FC0" w:rsidRDefault="00EB1FC0" w:rsidP="00EB1FC0">
            <w:r>
              <w:t xml:space="preserve">[ ] Inna forma prawna: </w:t>
            </w:r>
            <w:r>
              <w:rPr>
                <w:b/>
                <w:bCs/>
                <w:i/>
                <w:iCs/>
              </w:rPr>
              <w:t>___</w:t>
            </w:r>
            <w:r>
              <w:t>___</w:t>
            </w:r>
          </w:p>
          <w:p w14:paraId="3D08E66A" w14:textId="77777777" w:rsidR="00EB1FC0" w:rsidRDefault="00EB1FC0" w:rsidP="00EB1FC0">
            <w:pPr>
              <w:pStyle w:val="Tekstpodstawowy"/>
            </w:pPr>
          </w:p>
        </w:tc>
      </w:tr>
      <w:tr w:rsidR="00EB1FC0" w:rsidRPr="00E103B9" w14:paraId="68A94F2C" w14:textId="77777777" w:rsidTr="00FF6A37">
        <w:tc>
          <w:tcPr>
            <w:tcW w:w="9406" w:type="dxa"/>
            <w:gridSpan w:val="2"/>
            <w:tcBorders>
              <w:left w:val="nil"/>
              <w:right w:val="nil"/>
            </w:tcBorders>
          </w:tcPr>
          <w:p w14:paraId="414E01D6" w14:textId="1FE975B4" w:rsidR="00EB1FC0" w:rsidRPr="00E103B9" w:rsidRDefault="00E103B9" w:rsidP="00E103B9">
            <w:pPr>
              <w:pStyle w:val="Tekstpodstawowy"/>
              <w:rPr>
                <w:b/>
                <w:bCs/>
              </w:rPr>
            </w:pPr>
            <w:r w:rsidRPr="00E103B9">
              <w:rPr>
                <w:b/>
                <w:bCs/>
              </w:rPr>
              <w:t>ADRES (SIEDZIBA/ODDZIAŁ MUSI ZNAJDOWAĆ SIĘ W WOJEWÓDZTWIE MAŁOPOLSKIM)</w:t>
            </w:r>
          </w:p>
        </w:tc>
      </w:tr>
      <w:tr w:rsidR="00EB1FC0" w14:paraId="11136E49" w14:textId="77777777" w:rsidTr="00FF6A37">
        <w:tc>
          <w:tcPr>
            <w:tcW w:w="4480" w:type="dxa"/>
          </w:tcPr>
          <w:p w14:paraId="5C935195" w14:textId="09C30855" w:rsidR="00EB1FC0" w:rsidRDefault="00EB1FC0" w:rsidP="00EB1FC0">
            <w:pPr>
              <w:pStyle w:val="Tekstpodstawowy"/>
            </w:pPr>
            <w:r>
              <w:t xml:space="preserve">Województwo </w:t>
            </w:r>
          </w:p>
        </w:tc>
        <w:tc>
          <w:tcPr>
            <w:tcW w:w="4926" w:type="dxa"/>
          </w:tcPr>
          <w:p w14:paraId="4727F00C" w14:textId="01685189" w:rsidR="00EB1FC0" w:rsidRDefault="00EB1FC0" w:rsidP="00EB1FC0">
            <w:pPr>
              <w:pStyle w:val="Compact"/>
            </w:pPr>
            <w:r>
              <w:t>[ ] Małopolskie</w:t>
            </w:r>
          </w:p>
          <w:p w14:paraId="1AAD9AAC" w14:textId="0A3F53CA" w:rsidR="00EB1FC0" w:rsidRDefault="00EB1FC0" w:rsidP="00573D3B">
            <w:r>
              <w:t xml:space="preserve">[ ]  </w:t>
            </w:r>
            <w:r w:rsidRPr="36CB3CB3">
              <w:rPr>
                <w:b/>
                <w:bCs/>
                <w:i/>
                <w:iCs/>
              </w:rPr>
              <w:t>___</w:t>
            </w:r>
            <w:r>
              <w:t>___</w:t>
            </w:r>
          </w:p>
        </w:tc>
      </w:tr>
      <w:tr w:rsidR="00EB1FC0" w14:paraId="401CA74B" w14:textId="77777777" w:rsidTr="00FF6A37">
        <w:tc>
          <w:tcPr>
            <w:tcW w:w="4480" w:type="dxa"/>
          </w:tcPr>
          <w:p w14:paraId="295B18D5" w14:textId="47E1E3BE" w:rsidR="00EB1FC0" w:rsidRDefault="00EB1FC0" w:rsidP="00EB1FC0">
            <w:pPr>
              <w:pStyle w:val="Tekstpodstawowy"/>
            </w:pPr>
            <w:r>
              <w:lastRenderedPageBreak/>
              <w:t>Powiat</w:t>
            </w:r>
          </w:p>
        </w:tc>
        <w:tc>
          <w:tcPr>
            <w:tcW w:w="4926" w:type="dxa"/>
          </w:tcPr>
          <w:p w14:paraId="26D4786D" w14:textId="77777777" w:rsidR="00EB1FC0" w:rsidRDefault="00EB1FC0" w:rsidP="00EB1FC0">
            <w:pPr>
              <w:pStyle w:val="Compact"/>
            </w:pPr>
          </w:p>
        </w:tc>
      </w:tr>
      <w:tr w:rsidR="00EB1FC0" w14:paraId="13CF5594" w14:textId="77777777" w:rsidTr="00FF6A37">
        <w:tc>
          <w:tcPr>
            <w:tcW w:w="4480" w:type="dxa"/>
          </w:tcPr>
          <w:p w14:paraId="2656C63C" w14:textId="7F03E4C7" w:rsidR="00EB1FC0" w:rsidRDefault="00EB1FC0" w:rsidP="00EB1FC0">
            <w:pPr>
              <w:pStyle w:val="Tekstpodstawowy"/>
            </w:pPr>
            <w:r>
              <w:t>Gmina</w:t>
            </w:r>
          </w:p>
        </w:tc>
        <w:tc>
          <w:tcPr>
            <w:tcW w:w="4926" w:type="dxa"/>
          </w:tcPr>
          <w:p w14:paraId="69FFC256" w14:textId="77777777" w:rsidR="00EB1FC0" w:rsidRDefault="00EB1FC0" w:rsidP="00EB1FC0">
            <w:pPr>
              <w:pStyle w:val="Compact"/>
            </w:pPr>
          </w:p>
        </w:tc>
      </w:tr>
      <w:tr w:rsidR="00EB1FC0" w14:paraId="7394A8C6" w14:textId="77777777" w:rsidTr="00FF6A37">
        <w:tc>
          <w:tcPr>
            <w:tcW w:w="4480" w:type="dxa"/>
          </w:tcPr>
          <w:p w14:paraId="2C9948A6" w14:textId="4909A25D" w:rsidR="00EB1FC0" w:rsidRDefault="00EB1FC0" w:rsidP="00EB1FC0">
            <w:pPr>
              <w:pStyle w:val="Tekstpodstawowy"/>
            </w:pPr>
            <w:r>
              <w:t>Miejscowość</w:t>
            </w:r>
          </w:p>
        </w:tc>
        <w:tc>
          <w:tcPr>
            <w:tcW w:w="4926" w:type="dxa"/>
          </w:tcPr>
          <w:p w14:paraId="0F84C560" w14:textId="77777777" w:rsidR="00EB1FC0" w:rsidRDefault="00EB1FC0" w:rsidP="00EB1FC0">
            <w:pPr>
              <w:pStyle w:val="Compact"/>
            </w:pPr>
          </w:p>
        </w:tc>
      </w:tr>
      <w:tr w:rsidR="00EB1FC0" w14:paraId="327D9E30" w14:textId="77777777" w:rsidTr="00FF6A37">
        <w:tc>
          <w:tcPr>
            <w:tcW w:w="4480" w:type="dxa"/>
          </w:tcPr>
          <w:p w14:paraId="4B45D9D5" w14:textId="38FC5E21" w:rsidR="00EB1FC0" w:rsidRDefault="00EB1FC0" w:rsidP="00EB1FC0">
            <w:pPr>
              <w:pStyle w:val="Tekstpodstawowy"/>
            </w:pPr>
            <w:r>
              <w:t>Kod pocztowy</w:t>
            </w:r>
          </w:p>
        </w:tc>
        <w:tc>
          <w:tcPr>
            <w:tcW w:w="4926" w:type="dxa"/>
          </w:tcPr>
          <w:p w14:paraId="51C29FE9" w14:textId="77777777" w:rsidR="00EB1FC0" w:rsidRDefault="00EB1FC0" w:rsidP="00EB1FC0">
            <w:pPr>
              <w:pStyle w:val="Compact"/>
            </w:pPr>
          </w:p>
        </w:tc>
      </w:tr>
      <w:tr w:rsidR="00EB1FC0" w14:paraId="14ADB0AD" w14:textId="77777777" w:rsidTr="00FF6A37">
        <w:tc>
          <w:tcPr>
            <w:tcW w:w="4480" w:type="dxa"/>
          </w:tcPr>
          <w:p w14:paraId="6FF6D34A" w14:textId="0BE6D3A9" w:rsidR="00EB1FC0" w:rsidRDefault="00EB1FC0" w:rsidP="00EB1FC0">
            <w:pPr>
              <w:pStyle w:val="Tekstpodstawowy"/>
            </w:pPr>
            <w:r>
              <w:t>Ulica (jeśli dotyczy)</w:t>
            </w:r>
          </w:p>
        </w:tc>
        <w:tc>
          <w:tcPr>
            <w:tcW w:w="4926" w:type="dxa"/>
          </w:tcPr>
          <w:p w14:paraId="6B14B697" w14:textId="77777777" w:rsidR="00EB1FC0" w:rsidRDefault="00EB1FC0" w:rsidP="00EB1FC0">
            <w:pPr>
              <w:pStyle w:val="Compact"/>
            </w:pPr>
          </w:p>
        </w:tc>
      </w:tr>
      <w:tr w:rsidR="00EB1FC0" w14:paraId="436EA814" w14:textId="77777777" w:rsidTr="00FF6A37">
        <w:tc>
          <w:tcPr>
            <w:tcW w:w="4480" w:type="dxa"/>
          </w:tcPr>
          <w:p w14:paraId="10B1DC11" w14:textId="23FBBB57" w:rsidR="00EB1FC0" w:rsidRDefault="00EB1FC0" w:rsidP="00EB1FC0">
            <w:pPr>
              <w:pStyle w:val="Tekstpodstawowy"/>
            </w:pPr>
            <w:r>
              <w:t>Numer budynku</w:t>
            </w:r>
          </w:p>
        </w:tc>
        <w:tc>
          <w:tcPr>
            <w:tcW w:w="4926" w:type="dxa"/>
          </w:tcPr>
          <w:p w14:paraId="1254347F" w14:textId="77777777" w:rsidR="00EB1FC0" w:rsidRDefault="00EB1FC0" w:rsidP="00EB1FC0">
            <w:pPr>
              <w:pStyle w:val="Compact"/>
            </w:pPr>
          </w:p>
        </w:tc>
      </w:tr>
      <w:tr w:rsidR="00EB1FC0" w14:paraId="61414FD4" w14:textId="77777777" w:rsidTr="00FF6A37">
        <w:tc>
          <w:tcPr>
            <w:tcW w:w="4480" w:type="dxa"/>
            <w:tcBorders>
              <w:bottom w:val="single" w:sz="4" w:space="0" w:color="auto"/>
            </w:tcBorders>
          </w:tcPr>
          <w:p w14:paraId="552FA08B" w14:textId="56ED6153" w:rsidR="00EB1FC0" w:rsidRDefault="00EB1FC0" w:rsidP="00EB1FC0">
            <w:pPr>
              <w:pStyle w:val="Tekstpodstawowy"/>
            </w:pPr>
            <w:r>
              <w:t>Numer lokalu (jeśli dotyczy)</w:t>
            </w:r>
          </w:p>
        </w:tc>
        <w:tc>
          <w:tcPr>
            <w:tcW w:w="4926" w:type="dxa"/>
            <w:tcBorders>
              <w:bottom w:val="single" w:sz="4" w:space="0" w:color="auto"/>
            </w:tcBorders>
          </w:tcPr>
          <w:p w14:paraId="1F2ECB7D" w14:textId="77777777" w:rsidR="00EB1FC0" w:rsidRDefault="00EB1FC0" w:rsidP="00EB1FC0">
            <w:pPr>
              <w:pStyle w:val="Compact"/>
            </w:pPr>
          </w:p>
        </w:tc>
      </w:tr>
      <w:tr w:rsidR="00EB1FC0" w14:paraId="716A722F" w14:textId="77777777" w:rsidTr="00FF6A37">
        <w:tc>
          <w:tcPr>
            <w:tcW w:w="9406" w:type="dxa"/>
            <w:gridSpan w:val="2"/>
            <w:tcBorders>
              <w:left w:val="nil"/>
              <w:right w:val="nil"/>
            </w:tcBorders>
          </w:tcPr>
          <w:p w14:paraId="2497DF9E" w14:textId="76A93933" w:rsidR="00EB1FC0" w:rsidRPr="00E103B9" w:rsidRDefault="00E103B9" w:rsidP="00E103B9">
            <w:pPr>
              <w:pStyle w:val="Tekstpodstawowy"/>
              <w:rPr>
                <w:b/>
                <w:bCs/>
              </w:rPr>
            </w:pPr>
            <w:r w:rsidRPr="00E103B9">
              <w:rPr>
                <w:b/>
                <w:bCs/>
              </w:rPr>
              <w:t>DANE KONTAKTOWE</w:t>
            </w:r>
          </w:p>
        </w:tc>
      </w:tr>
      <w:tr w:rsidR="00EB1FC0" w14:paraId="62DEE0C1" w14:textId="77777777" w:rsidTr="00FF6A37">
        <w:tc>
          <w:tcPr>
            <w:tcW w:w="4480" w:type="dxa"/>
          </w:tcPr>
          <w:p w14:paraId="5B715655" w14:textId="29ECE040" w:rsidR="00EB1FC0" w:rsidRDefault="00EB1FC0" w:rsidP="00EB1FC0">
            <w:pPr>
              <w:pStyle w:val="Tekstpodstawowy"/>
            </w:pPr>
            <w:r>
              <w:t>Telefon</w:t>
            </w:r>
          </w:p>
        </w:tc>
        <w:tc>
          <w:tcPr>
            <w:tcW w:w="4926" w:type="dxa"/>
          </w:tcPr>
          <w:p w14:paraId="2609D937" w14:textId="77777777" w:rsidR="00EB1FC0" w:rsidRDefault="00EB1FC0" w:rsidP="00EB1FC0">
            <w:pPr>
              <w:pStyle w:val="Compact"/>
            </w:pPr>
          </w:p>
        </w:tc>
      </w:tr>
      <w:tr w:rsidR="00EB1FC0" w14:paraId="79D75096" w14:textId="77777777" w:rsidTr="00FF6A37">
        <w:tc>
          <w:tcPr>
            <w:tcW w:w="4480" w:type="dxa"/>
          </w:tcPr>
          <w:p w14:paraId="786F6236" w14:textId="6A551BC5" w:rsidR="00EB1FC0" w:rsidRDefault="00EB1FC0" w:rsidP="00EB1FC0">
            <w:pPr>
              <w:pStyle w:val="Tekstpodstawowy"/>
            </w:pPr>
            <w:r>
              <w:t>Adres e-mail</w:t>
            </w:r>
          </w:p>
        </w:tc>
        <w:tc>
          <w:tcPr>
            <w:tcW w:w="4926" w:type="dxa"/>
          </w:tcPr>
          <w:p w14:paraId="6417A30F" w14:textId="77777777" w:rsidR="00EB1FC0" w:rsidRDefault="00EB1FC0" w:rsidP="00EB1FC0">
            <w:pPr>
              <w:pStyle w:val="Compact"/>
            </w:pPr>
          </w:p>
        </w:tc>
      </w:tr>
      <w:tr w:rsidR="00EB1FC0" w14:paraId="1C8A2D58" w14:textId="77777777" w:rsidTr="00FF6A37">
        <w:tc>
          <w:tcPr>
            <w:tcW w:w="4480" w:type="dxa"/>
          </w:tcPr>
          <w:p w14:paraId="73A001E3" w14:textId="1B3151DD" w:rsidR="00EB1FC0" w:rsidRDefault="00EB1FC0" w:rsidP="00EB1FC0">
            <w:pPr>
              <w:pStyle w:val="Tekstpodstawowy"/>
            </w:pPr>
            <w:r>
              <w:t>Adres strony www (jeśli dotyczy)</w:t>
            </w:r>
          </w:p>
        </w:tc>
        <w:tc>
          <w:tcPr>
            <w:tcW w:w="4926" w:type="dxa"/>
          </w:tcPr>
          <w:p w14:paraId="5C7556A7" w14:textId="77777777" w:rsidR="00EB1FC0" w:rsidRDefault="00EB1FC0" w:rsidP="00EB1FC0">
            <w:pPr>
              <w:pStyle w:val="Compact"/>
            </w:pPr>
          </w:p>
        </w:tc>
      </w:tr>
      <w:tr w:rsidR="00EB1FC0" w14:paraId="4C007D9E" w14:textId="77777777" w:rsidTr="00FF6A37">
        <w:tc>
          <w:tcPr>
            <w:tcW w:w="4480" w:type="dxa"/>
            <w:tcBorders>
              <w:bottom w:val="single" w:sz="4" w:space="0" w:color="auto"/>
            </w:tcBorders>
          </w:tcPr>
          <w:p w14:paraId="0A0D6EE3" w14:textId="1E728CBD" w:rsidR="00EB1FC0" w:rsidRDefault="00EB1FC0" w:rsidP="00EB1FC0">
            <w:pPr>
              <w:pStyle w:val="Tekstpodstawowy"/>
            </w:pPr>
            <w:r>
              <w:t>Adres do doręczeń elektronicznych</w:t>
            </w:r>
          </w:p>
        </w:tc>
        <w:tc>
          <w:tcPr>
            <w:tcW w:w="4926" w:type="dxa"/>
            <w:tcBorders>
              <w:bottom w:val="single" w:sz="4" w:space="0" w:color="auto"/>
            </w:tcBorders>
          </w:tcPr>
          <w:p w14:paraId="4063B416" w14:textId="77777777" w:rsidR="00EB1FC0" w:rsidRDefault="00EB1FC0" w:rsidP="00EB1FC0">
            <w:pPr>
              <w:pStyle w:val="Compact"/>
            </w:pPr>
          </w:p>
        </w:tc>
      </w:tr>
      <w:tr w:rsidR="00E103B9" w14:paraId="6341387E" w14:textId="77777777" w:rsidTr="00FF6A37">
        <w:tc>
          <w:tcPr>
            <w:tcW w:w="9406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0E7AF69" w14:textId="3EB6119B" w:rsidR="00E103B9" w:rsidRPr="00E103B9" w:rsidRDefault="2943331D" w:rsidP="00A63965">
            <w:pPr>
              <w:pStyle w:val="Tekstpodstawowy"/>
              <w:rPr>
                <w:b/>
                <w:bCs/>
              </w:rPr>
            </w:pPr>
            <w:r w:rsidRPr="024FF65A">
              <w:rPr>
                <w:b/>
                <w:bCs/>
              </w:rPr>
              <w:t xml:space="preserve">WIELKOŚĆ PRZEDSIĘBIORSTWA (STATUS MŚP) – na podstawie wypełnionego </w:t>
            </w:r>
            <w:r w:rsidR="00A63965">
              <w:rPr>
                <w:b/>
                <w:bCs/>
              </w:rPr>
              <w:t>z</w:t>
            </w:r>
            <w:r w:rsidR="00A63965" w:rsidRPr="00A63965">
              <w:rPr>
                <w:b/>
                <w:bCs/>
              </w:rPr>
              <w:t>ałącznik</w:t>
            </w:r>
            <w:r w:rsidR="00A63965">
              <w:rPr>
                <w:b/>
                <w:bCs/>
              </w:rPr>
              <w:t>a</w:t>
            </w:r>
            <w:r w:rsidR="00A63965" w:rsidRPr="00A63965">
              <w:rPr>
                <w:b/>
                <w:bCs/>
              </w:rPr>
              <w:t xml:space="preserve"> nr 5 do Regulaminu</w:t>
            </w:r>
          </w:p>
        </w:tc>
      </w:tr>
      <w:tr w:rsidR="00FF6A37" w14:paraId="201C7F42" w14:textId="77777777" w:rsidTr="00FF6A37">
        <w:tc>
          <w:tcPr>
            <w:tcW w:w="4480" w:type="dxa"/>
            <w:tcBorders>
              <w:left w:val="single" w:sz="4" w:space="0" w:color="auto"/>
              <w:right w:val="single" w:sz="4" w:space="0" w:color="auto"/>
            </w:tcBorders>
          </w:tcPr>
          <w:p w14:paraId="00D5103C" w14:textId="05A5B6F4" w:rsidR="00FF6A37" w:rsidRPr="024FF65A" w:rsidRDefault="00FF6A37" w:rsidP="024FF65A">
            <w:pPr>
              <w:pStyle w:val="Tekstpodstawowy"/>
              <w:rPr>
                <w:b/>
                <w:bCs/>
              </w:rPr>
            </w:pPr>
            <w:r>
              <w:t>Wykaz załączonych dokumentów potwierdzających status MŚP</w:t>
            </w:r>
          </w:p>
        </w:tc>
        <w:tc>
          <w:tcPr>
            <w:tcW w:w="4926" w:type="dxa"/>
            <w:tcBorders>
              <w:left w:val="single" w:sz="4" w:space="0" w:color="auto"/>
              <w:right w:val="single" w:sz="4" w:space="0" w:color="auto"/>
            </w:tcBorders>
          </w:tcPr>
          <w:p w14:paraId="04B147CF" w14:textId="43D94266" w:rsidR="00FF6A37" w:rsidRPr="024FF65A" w:rsidRDefault="00FF6A37" w:rsidP="024FF65A">
            <w:pPr>
              <w:pStyle w:val="Tekstpodstawowy"/>
              <w:rPr>
                <w:b/>
                <w:bCs/>
              </w:rPr>
            </w:pPr>
          </w:p>
        </w:tc>
      </w:tr>
      <w:tr w:rsidR="00E103B9" w14:paraId="6EAA96D6" w14:textId="77777777" w:rsidTr="00FF6A37">
        <w:tc>
          <w:tcPr>
            <w:tcW w:w="4480" w:type="dxa"/>
            <w:tcBorders>
              <w:bottom w:val="single" w:sz="4" w:space="0" w:color="auto"/>
            </w:tcBorders>
          </w:tcPr>
          <w:p w14:paraId="022AD4E4" w14:textId="7222310B" w:rsidR="00E103B9" w:rsidRDefault="00E103B9" w:rsidP="00EB1FC0">
            <w:pPr>
              <w:pStyle w:val="Tekstpodstawowy"/>
            </w:pPr>
            <w:r w:rsidRPr="00E103B9">
              <w:t>Status przedsiębiorstwa (zaznaczyć właściwy)</w:t>
            </w:r>
          </w:p>
        </w:tc>
        <w:tc>
          <w:tcPr>
            <w:tcW w:w="4926" w:type="dxa"/>
            <w:tcBorders>
              <w:bottom w:val="single" w:sz="4" w:space="0" w:color="auto"/>
            </w:tcBorders>
          </w:tcPr>
          <w:p w14:paraId="4035E54D" w14:textId="44B62B43" w:rsidR="00E103B9" w:rsidRDefault="00E103B9" w:rsidP="00EB1FC0">
            <w:pPr>
              <w:pStyle w:val="Compact"/>
            </w:pPr>
            <w:r>
              <w:t>[ ] Mikroprzedsiębiorstwo</w:t>
            </w:r>
            <w:r>
              <w:br/>
              <w:t>[ ] Małe przedsiębiorstwo</w:t>
            </w:r>
            <w:r>
              <w:br/>
              <w:t>[ ] Średnie przedsiębiorstwo</w:t>
            </w:r>
          </w:p>
        </w:tc>
      </w:tr>
      <w:tr w:rsidR="00D576CA" w14:paraId="02B08F84" w14:textId="77777777" w:rsidTr="00FF6A37">
        <w:tc>
          <w:tcPr>
            <w:tcW w:w="9406" w:type="dxa"/>
            <w:gridSpan w:val="2"/>
            <w:tcBorders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</w:tcPr>
          <w:p w14:paraId="4AD25916" w14:textId="545ECC10" w:rsidR="00D576CA" w:rsidRPr="00D576CA" w:rsidRDefault="00D576CA" w:rsidP="00D576CA">
            <w:pPr>
              <w:pStyle w:val="Tekstpodstawowy"/>
              <w:rPr>
                <w:b/>
                <w:bCs/>
              </w:rPr>
            </w:pPr>
            <w:r w:rsidRPr="00D576CA">
              <w:rPr>
                <w:b/>
                <w:bCs/>
              </w:rPr>
              <w:t xml:space="preserve">OTRZYMANA POMOC DE MINIMIS – na podstawie wypełnionego </w:t>
            </w:r>
            <w:r w:rsidR="00A63965">
              <w:rPr>
                <w:b/>
                <w:bCs/>
              </w:rPr>
              <w:t>z</w:t>
            </w:r>
            <w:r w:rsidR="00A63965" w:rsidRPr="00A63965">
              <w:rPr>
                <w:b/>
                <w:bCs/>
              </w:rPr>
              <w:t>ałącznik</w:t>
            </w:r>
            <w:r w:rsidR="00A63965">
              <w:rPr>
                <w:b/>
                <w:bCs/>
              </w:rPr>
              <w:t>a</w:t>
            </w:r>
            <w:r w:rsidR="00A63965">
              <w:rPr>
                <w:b/>
                <w:bCs/>
              </w:rPr>
              <w:t xml:space="preserve"> nr 4</w:t>
            </w:r>
            <w:r w:rsidR="00A63965" w:rsidRPr="00A63965">
              <w:rPr>
                <w:b/>
                <w:bCs/>
              </w:rPr>
              <w:t xml:space="preserve"> do Regulaminu</w:t>
            </w:r>
          </w:p>
        </w:tc>
      </w:tr>
      <w:tr w:rsidR="00D576CA" w14:paraId="68FBCC8D" w14:textId="77777777" w:rsidTr="00FF6A37">
        <w:tc>
          <w:tcPr>
            <w:tcW w:w="9406" w:type="dxa"/>
            <w:gridSpan w:val="2"/>
            <w:tcBorders>
              <w:bottom w:val="single" w:sz="4" w:space="0" w:color="auto"/>
            </w:tcBorders>
          </w:tcPr>
          <w:p w14:paraId="3C1ABE1A" w14:textId="716D3A35" w:rsidR="00D576CA" w:rsidRDefault="00D576CA" w:rsidP="00EB1FC0">
            <w:pPr>
              <w:pStyle w:val="Compact"/>
            </w:pPr>
            <w:r>
              <w:t>W ostatnich trzech latach otrzymałem pomoc de minimis o wartości ................ euro</w:t>
            </w:r>
          </w:p>
        </w:tc>
      </w:tr>
      <w:tr w:rsidR="00A14BBD" w14:paraId="04360F13" w14:textId="77777777" w:rsidTr="00FF6A37">
        <w:tc>
          <w:tcPr>
            <w:tcW w:w="9406" w:type="dxa"/>
            <w:gridSpan w:val="2"/>
            <w:tcBorders>
              <w:left w:val="nil"/>
              <w:right w:val="nil"/>
            </w:tcBorders>
          </w:tcPr>
          <w:p w14:paraId="2DA0930C" w14:textId="29C657CA" w:rsidR="00A14BBD" w:rsidRPr="00A14BBD" w:rsidRDefault="00D576CA" w:rsidP="00A14BBD">
            <w:pPr>
              <w:pStyle w:val="Tekstpodstawowy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NTELIGENTNE SPECJALIZACJE WOJEWÓDZTWA MAŁOPOLSKIEGO </w:t>
            </w:r>
          </w:p>
        </w:tc>
      </w:tr>
      <w:tr w:rsidR="00A14BBD" w14:paraId="53F18272" w14:textId="77777777" w:rsidTr="00FF6A37">
        <w:tc>
          <w:tcPr>
            <w:tcW w:w="4480" w:type="dxa"/>
          </w:tcPr>
          <w:p w14:paraId="7A1F73B5" w14:textId="0BF4064B" w:rsidR="00A14BBD" w:rsidRPr="00E103B9" w:rsidRDefault="00A14BBD" w:rsidP="00EB1FC0">
            <w:pPr>
              <w:pStyle w:val="Tekstpodstawowy"/>
            </w:pPr>
            <w:r>
              <w:t>Czy firma działa w branży związanej z inteligentnymi specjalizacjami Małopolski (</w:t>
            </w:r>
            <w:hyperlink r:id="rId11" w:history="1">
              <w:r w:rsidRPr="00A14BBD">
                <w:rPr>
                  <w:rStyle w:val="Hipercze"/>
                </w:rPr>
                <w:t>Regionalne Inteligentne Specjalizacje</w:t>
              </w:r>
            </w:hyperlink>
            <w:r>
              <w:t>) – zaznaczyć odpowiednią lub więcej pozycji)</w:t>
            </w:r>
          </w:p>
        </w:tc>
        <w:tc>
          <w:tcPr>
            <w:tcW w:w="4926" w:type="dxa"/>
          </w:tcPr>
          <w:p w14:paraId="09B2C7F7" w14:textId="497BF1AC" w:rsidR="00A14BBD" w:rsidRDefault="00A14BBD" w:rsidP="00A14BBD">
            <w:pPr>
              <w:pStyle w:val="Compact"/>
            </w:pPr>
            <w:r>
              <w:t>[ ] Nauki o życiu (life science)</w:t>
            </w:r>
          </w:p>
          <w:p w14:paraId="2AAE09A0" w14:textId="77777777" w:rsidR="00A14BBD" w:rsidRDefault="00A14BBD" w:rsidP="00A14BBD">
            <w:pPr>
              <w:pStyle w:val="Compact"/>
            </w:pPr>
            <w:r>
              <w:t>[ ] Energia zrównoważona</w:t>
            </w:r>
          </w:p>
          <w:p w14:paraId="71B4101F" w14:textId="77777777" w:rsidR="00A14BBD" w:rsidRDefault="00A14BBD" w:rsidP="00A14BBD">
            <w:pPr>
              <w:pStyle w:val="Compact"/>
            </w:pPr>
            <w:r>
              <w:t>[ ] Technologie informacyjne i komunikacyjne (ICT)</w:t>
            </w:r>
          </w:p>
          <w:p w14:paraId="23DB5CAA" w14:textId="77777777" w:rsidR="00A14BBD" w:rsidRDefault="00A14BBD" w:rsidP="00A14BBD">
            <w:pPr>
              <w:pStyle w:val="Compact"/>
            </w:pPr>
            <w:r>
              <w:t>[ ] Chemia</w:t>
            </w:r>
          </w:p>
          <w:p w14:paraId="317EB2B6" w14:textId="77777777" w:rsidR="00A14BBD" w:rsidRDefault="00A14BBD" w:rsidP="00A14BBD">
            <w:pPr>
              <w:pStyle w:val="Compact"/>
            </w:pPr>
            <w:r>
              <w:t>[ ] Elektrotechnika i przemysł maszynowy</w:t>
            </w:r>
          </w:p>
          <w:p w14:paraId="649AB87F" w14:textId="77777777" w:rsidR="00A14BBD" w:rsidRDefault="00A14BBD" w:rsidP="00A14BBD">
            <w:pPr>
              <w:pStyle w:val="Compact"/>
            </w:pPr>
            <w:r>
              <w:t>[ ] Produkcja metali i wyrobów metalowych (w tym wyrobów z surowców niemetalicznych)</w:t>
            </w:r>
          </w:p>
          <w:p w14:paraId="1EA4CBD0" w14:textId="77777777" w:rsidR="00A14BBD" w:rsidRDefault="00A14BBD" w:rsidP="00A14BBD">
            <w:pPr>
              <w:pStyle w:val="Compact"/>
            </w:pPr>
            <w:r>
              <w:t>[ ] Przemysły kreatywne i czasu wolnego</w:t>
            </w:r>
          </w:p>
          <w:p w14:paraId="23A6E024" w14:textId="77777777" w:rsidR="00A14BBD" w:rsidRDefault="00A14BBD" w:rsidP="00EB1FC0">
            <w:pPr>
              <w:pStyle w:val="Compact"/>
            </w:pPr>
          </w:p>
        </w:tc>
      </w:tr>
      <w:tr w:rsidR="00A14BBD" w14:paraId="399EB0EC" w14:textId="77777777" w:rsidTr="00FF6A37">
        <w:tc>
          <w:tcPr>
            <w:tcW w:w="4480" w:type="dxa"/>
            <w:tcBorders>
              <w:bottom w:val="single" w:sz="4" w:space="0" w:color="auto"/>
            </w:tcBorders>
          </w:tcPr>
          <w:p w14:paraId="00A8E447" w14:textId="012E4054" w:rsidR="00A14BBD" w:rsidRPr="00E103B9" w:rsidRDefault="00A14BBD" w:rsidP="00EB1FC0">
            <w:pPr>
              <w:pStyle w:val="Tekstpodstawowy"/>
            </w:pPr>
            <w:r>
              <w:t>Uzasadnienie</w:t>
            </w:r>
          </w:p>
        </w:tc>
        <w:tc>
          <w:tcPr>
            <w:tcW w:w="4926" w:type="dxa"/>
            <w:tcBorders>
              <w:bottom w:val="single" w:sz="4" w:space="0" w:color="auto"/>
            </w:tcBorders>
          </w:tcPr>
          <w:p w14:paraId="6A4A25F2" w14:textId="6BFD51DA" w:rsidR="00A14BBD" w:rsidRDefault="00A14BBD" w:rsidP="00EB1FC0">
            <w:pPr>
              <w:pStyle w:val="Compact"/>
            </w:pPr>
            <w:r>
              <w:t>(limit 2000znaków)</w:t>
            </w:r>
          </w:p>
        </w:tc>
      </w:tr>
      <w:tr w:rsidR="00A14BBD" w14:paraId="42530999" w14:textId="77777777" w:rsidTr="00FF6A37">
        <w:tc>
          <w:tcPr>
            <w:tcW w:w="9406" w:type="dxa"/>
            <w:gridSpan w:val="2"/>
            <w:tcBorders>
              <w:left w:val="nil"/>
              <w:right w:val="nil"/>
            </w:tcBorders>
          </w:tcPr>
          <w:p w14:paraId="563820E6" w14:textId="711D535C" w:rsidR="00A14BBD" w:rsidRPr="00A14BBD" w:rsidRDefault="00D576CA" w:rsidP="00A14BBD">
            <w:pPr>
              <w:pStyle w:val="Tekstpodstawowy"/>
              <w:rPr>
                <w:b/>
                <w:bCs/>
              </w:rPr>
            </w:pPr>
            <w:r w:rsidRPr="00A14BBD">
              <w:rPr>
                <w:b/>
                <w:bCs/>
              </w:rPr>
              <w:t>DZIAŁALNOŚĆ EKSPORTOWA</w:t>
            </w:r>
            <w:r w:rsidR="00573D3B">
              <w:rPr>
                <w:b/>
                <w:bCs/>
              </w:rPr>
              <w:t xml:space="preserve"> – należy dołączyć dokumenty potwierdzające stan faktyczny – </w:t>
            </w:r>
            <w:r w:rsidR="00A63965">
              <w:rPr>
                <w:b/>
                <w:bCs/>
              </w:rPr>
              <w:t>z</w:t>
            </w:r>
            <w:r w:rsidR="00A63965" w:rsidRPr="00A63965">
              <w:rPr>
                <w:b/>
                <w:bCs/>
              </w:rPr>
              <w:t>ałącznik - Dokumenty potwierdzające prowadzenie działalności eksportowej</w:t>
            </w:r>
            <w:bookmarkStart w:id="2" w:name="_GoBack"/>
            <w:bookmarkEnd w:id="2"/>
          </w:p>
        </w:tc>
      </w:tr>
      <w:tr w:rsidR="00A14BBD" w14:paraId="0741C2E0" w14:textId="77777777" w:rsidTr="00FF6A37">
        <w:tc>
          <w:tcPr>
            <w:tcW w:w="4480" w:type="dxa"/>
          </w:tcPr>
          <w:p w14:paraId="2CA1135C" w14:textId="17A9D0A6" w:rsidR="00A14BBD" w:rsidRDefault="00A14BBD" w:rsidP="00EB1FC0">
            <w:pPr>
              <w:pStyle w:val="Tekstpodstawowy"/>
            </w:pPr>
            <w:r>
              <w:t>Czy przedsiębiorstwo w ostatnich dwóch zamkniętych okresach obrachunkowych prowadziło działalność eksportową</w:t>
            </w:r>
          </w:p>
        </w:tc>
        <w:tc>
          <w:tcPr>
            <w:tcW w:w="4926" w:type="dxa"/>
          </w:tcPr>
          <w:p w14:paraId="1DE502F4" w14:textId="77777777" w:rsidR="00A14BBD" w:rsidRDefault="00A14BBD" w:rsidP="00EB1FC0">
            <w:pPr>
              <w:pStyle w:val="Compact"/>
            </w:pPr>
            <w:r>
              <w:t xml:space="preserve">[ ] TAK </w:t>
            </w:r>
          </w:p>
          <w:p w14:paraId="3A7074E8" w14:textId="1D388F7A" w:rsidR="00A14BBD" w:rsidRDefault="00A14BBD" w:rsidP="00EB1FC0">
            <w:pPr>
              <w:pStyle w:val="Compact"/>
            </w:pPr>
            <w:r>
              <w:t>[ ] NIE</w:t>
            </w:r>
          </w:p>
        </w:tc>
      </w:tr>
      <w:tr w:rsidR="00A14BBD" w14:paraId="6F3BD71C" w14:textId="77777777" w:rsidTr="00FF6A37">
        <w:tc>
          <w:tcPr>
            <w:tcW w:w="4480" w:type="dxa"/>
          </w:tcPr>
          <w:p w14:paraId="640A1DC1" w14:textId="77777777" w:rsidR="00A14BBD" w:rsidRDefault="00A14BBD" w:rsidP="00EB1FC0">
            <w:pPr>
              <w:pStyle w:val="Tekstpodstawowy"/>
            </w:pPr>
            <w:r>
              <w:t>Jeśli TAK, proszę podać:</w:t>
            </w:r>
          </w:p>
          <w:p w14:paraId="60660874" w14:textId="5FBB31F8" w:rsidR="00A14BBD" w:rsidRDefault="00A14BBD" w:rsidP="00DA7C23">
            <w:pPr>
              <w:pStyle w:val="Tekstpodstawowy"/>
              <w:numPr>
                <w:ilvl w:val="0"/>
                <w:numId w:val="10"/>
              </w:numPr>
            </w:pPr>
            <w:r>
              <w:t>wartość przychodów ze sprzedaży produktów towarów/materiałów i usług ogółem w PLN</w:t>
            </w:r>
          </w:p>
        </w:tc>
        <w:tc>
          <w:tcPr>
            <w:tcW w:w="4926" w:type="dxa"/>
          </w:tcPr>
          <w:p w14:paraId="0B03996F" w14:textId="2773EF78" w:rsidR="00A14BBD" w:rsidRDefault="00DA7C23" w:rsidP="00EB1FC0">
            <w:pPr>
              <w:pStyle w:val="Compact"/>
            </w:pPr>
            <w:r>
              <w:t>Ostatni zamknięty okres obrachunkowy (.....r) ______________ PLN</w:t>
            </w:r>
          </w:p>
          <w:p w14:paraId="455F2C85" w14:textId="1B8D29FE" w:rsidR="00DA7C23" w:rsidRDefault="00DA7C23" w:rsidP="00EB1FC0">
            <w:pPr>
              <w:pStyle w:val="Compact"/>
            </w:pPr>
            <w:r>
              <w:t>Przedostatni zamknięty okres obrachunkowy (.....r) ______________ PLN</w:t>
            </w:r>
          </w:p>
        </w:tc>
      </w:tr>
      <w:tr w:rsidR="00A14BBD" w14:paraId="23DFBAC2" w14:textId="77777777" w:rsidTr="00FF6A37">
        <w:tc>
          <w:tcPr>
            <w:tcW w:w="4480" w:type="dxa"/>
          </w:tcPr>
          <w:p w14:paraId="7225FB10" w14:textId="311E30B4" w:rsidR="00A14BBD" w:rsidRDefault="00DA7C23" w:rsidP="00DA7C23">
            <w:pPr>
              <w:pStyle w:val="Tekstpodstawowy"/>
              <w:numPr>
                <w:ilvl w:val="0"/>
                <w:numId w:val="10"/>
              </w:numPr>
            </w:pPr>
            <w:r>
              <w:t>wartość przychodów ze sprzedaży produktów towarów/materiałów i usług z eksportu wyrażone (przeliczone wg kursu NBP na ostatni dzień przypadający na koniec danego okresu obrachunkowego) w PLN</w:t>
            </w:r>
          </w:p>
        </w:tc>
        <w:tc>
          <w:tcPr>
            <w:tcW w:w="4926" w:type="dxa"/>
          </w:tcPr>
          <w:p w14:paraId="59907A02" w14:textId="77777777" w:rsidR="00DA7C23" w:rsidRDefault="00DA7C23" w:rsidP="00DA7C23">
            <w:pPr>
              <w:pStyle w:val="Compact"/>
            </w:pPr>
            <w:r>
              <w:t>Ostatni zamknięty okres obrachunkowy (.....r) ______________ PLN</w:t>
            </w:r>
          </w:p>
          <w:p w14:paraId="361D7A0B" w14:textId="16A59125" w:rsidR="00A14BBD" w:rsidRDefault="00DA7C23" w:rsidP="00DA7C23">
            <w:pPr>
              <w:pStyle w:val="Compact"/>
            </w:pPr>
            <w:r>
              <w:t>Przedostatni zamknięty okres obrachunkowy (.....r) ______________ PLN</w:t>
            </w:r>
          </w:p>
        </w:tc>
      </w:tr>
      <w:tr w:rsidR="00DA7C23" w14:paraId="58BA1EC7" w14:textId="77777777" w:rsidTr="00FF6A37">
        <w:tc>
          <w:tcPr>
            <w:tcW w:w="4480" w:type="dxa"/>
            <w:tcBorders>
              <w:bottom w:val="single" w:sz="4" w:space="0" w:color="auto"/>
            </w:tcBorders>
          </w:tcPr>
          <w:p w14:paraId="6193C8F8" w14:textId="2FD8EF7A" w:rsidR="00DA7C23" w:rsidRDefault="00DA7C23" w:rsidP="00DA7C23">
            <w:pPr>
              <w:pStyle w:val="Tekstpodstawowy"/>
              <w:numPr>
                <w:ilvl w:val="0"/>
                <w:numId w:val="10"/>
              </w:numPr>
            </w:pPr>
            <w:r>
              <w:t>średni udział przychodów z eksportu do przychodów ze sprzedaży ogółem</w:t>
            </w:r>
          </w:p>
        </w:tc>
        <w:tc>
          <w:tcPr>
            <w:tcW w:w="4926" w:type="dxa"/>
            <w:tcBorders>
              <w:bottom w:val="single" w:sz="4" w:space="0" w:color="auto"/>
            </w:tcBorders>
          </w:tcPr>
          <w:p w14:paraId="2DB04AEB" w14:textId="77D65976" w:rsidR="00DA7C23" w:rsidRDefault="00DA7C23" w:rsidP="00DA7C23">
            <w:pPr>
              <w:pStyle w:val="Compact"/>
            </w:pPr>
            <w:r>
              <w:t>Udział przychodów z eksportu do przychodów ze sprzedaży ogółem w ostatnim zamkniętym okresie obrachunkowym ___________%</w:t>
            </w:r>
          </w:p>
          <w:p w14:paraId="76AE62BA" w14:textId="77777777" w:rsidR="00DA7C23" w:rsidRDefault="00DA7C23" w:rsidP="00DA7C23">
            <w:pPr>
              <w:pStyle w:val="Compact"/>
            </w:pPr>
          </w:p>
          <w:p w14:paraId="5949A1B9" w14:textId="25CA7808" w:rsidR="00DA7C23" w:rsidRDefault="00DA7C23" w:rsidP="00DA7C23">
            <w:pPr>
              <w:pStyle w:val="Compact"/>
            </w:pPr>
            <w:r>
              <w:lastRenderedPageBreak/>
              <w:t>Udział przychodów z eksportu do przychodów ze sprzedaży ogółem w przedostatnim zamkniętym okresie obrachunkowym ___________%</w:t>
            </w:r>
          </w:p>
          <w:p w14:paraId="3975684F" w14:textId="77777777" w:rsidR="00DA7C23" w:rsidRDefault="00DA7C23" w:rsidP="00DA7C23">
            <w:pPr>
              <w:pStyle w:val="Compact"/>
            </w:pPr>
          </w:p>
          <w:p w14:paraId="7D91AD81" w14:textId="40084963" w:rsidR="00DA7C23" w:rsidRDefault="00DA7C23" w:rsidP="00DA7C23">
            <w:pPr>
              <w:pStyle w:val="Compact"/>
            </w:pPr>
            <w:r>
              <w:t>Średni udział przych</w:t>
            </w:r>
            <w:r w:rsidR="00D67DAF">
              <w:t>odów z eksportu do przychodów ze sprzedaży ogółem w dwóch ostatnich zamkniętych okresach obrachunkowych ___________%</w:t>
            </w:r>
          </w:p>
        </w:tc>
      </w:tr>
      <w:tr w:rsidR="024FF65A" w14:paraId="6FCD5B60" w14:textId="77777777" w:rsidTr="00FF6A37">
        <w:trPr>
          <w:trHeight w:val="300"/>
        </w:trPr>
        <w:tc>
          <w:tcPr>
            <w:tcW w:w="4480" w:type="dxa"/>
            <w:tcBorders>
              <w:bottom w:val="single" w:sz="4" w:space="0" w:color="auto"/>
            </w:tcBorders>
          </w:tcPr>
          <w:p w14:paraId="1DFE9303" w14:textId="25DC48E5" w:rsidR="43ACBC65" w:rsidRDefault="43ACBC65" w:rsidP="00FF6A37">
            <w:pPr>
              <w:pStyle w:val="Tekstpodstawowy"/>
            </w:pPr>
            <w:r>
              <w:lastRenderedPageBreak/>
              <w:t>Wykaz załączonych dokumentów potwierdzających powyższe dane</w:t>
            </w:r>
          </w:p>
        </w:tc>
        <w:tc>
          <w:tcPr>
            <w:tcW w:w="4926" w:type="dxa"/>
            <w:tcBorders>
              <w:bottom w:val="single" w:sz="4" w:space="0" w:color="auto"/>
            </w:tcBorders>
          </w:tcPr>
          <w:p w14:paraId="204F9C3B" w14:textId="279AA28C" w:rsidR="024FF65A" w:rsidRDefault="024FF65A" w:rsidP="00FF6A37">
            <w:pPr>
              <w:pStyle w:val="Compact"/>
            </w:pPr>
          </w:p>
        </w:tc>
      </w:tr>
      <w:tr w:rsidR="002C3BB4" w14:paraId="2E8391F1" w14:textId="77777777" w:rsidTr="00FF6A37">
        <w:tc>
          <w:tcPr>
            <w:tcW w:w="9406" w:type="dxa"/>
            <w:gridSpan w:val="2"/>
            <w:tcBorders>
              <w:left w:val="nil"/>
              <w:right w:val="nil"/>
            </w:tcBorders>
          </w:tcPr>
          <w:p w14:paraId="60300D85" w14:textId="63547C05" w:rsidR="002C3BB4" w:rsidRDefault="00D576CA" w:rsidP="002C3BB4">
            <w:pPr>
              <w:pStyle w:val="Tekstpodstawowy"/>
            </w:pPr>
            <w:r w:rsidRPr="002C3BB4">
              <w:rPr>
                <w:b/>
                <w:bCs/>
              </w:rPr>
              <w:t>POSIADANA OCHRONA WŁASNOŚCI INTELEKTUALNEJ</w:t>
            </w:r>
          </w:p>
        </w:tc>
      </w:tr>
      <w:tr w:rsidR="002C3BB4" w14:paraId="53000F75" w14:textId="77777777" w:rsidTr="00FF6A37">
        <w:tc>
          <w:tcPr>
            <w:tcW w:w="4480" w:type="dxa"/>
          </w:tcPr>
          <w:p w14:paraId="58DA1D9E" w14:textId="5E94F49D" w:rsidR="002C3BB4" w:rsidRDefault="002C3BB4" w:rsidP="002C3BB4">
            <w:pPr>
              <w:pStyle w:val="Tekstpodstawowy"/>
            </w:pPr>
            <w:r>
              <w:t>Czy przedsiębiorstwo posiada zgłoszenie do ochrony / przyznaną ochronę prawa własności intelektualnej na przedmiot eksportu</w:t>
            </w:r>
          </w:p>
        </w:tc>
        <w:tc>
          <w:tcPr>
            <w:tcW w:w="4926" w:type="dxa"/>
          </w:tcPr>
          <w:p w14:paraId="7682BB8B" w14:textId="77777777" w:rsidR="002C3BB4" w:rsidRDefault="002C3BB4" w:rsidP="00DA7C23">
            <w:pPr>
              <w:pStyle w:val="Compact"/>
            </w:pPr>
            <w:r>
              <w:t>[ ] TAK</w:t>
            </w:r>
          </w:p>
          <w:p w14:paraId="42AF1D33" w14:textId="6CEE610F" w:rsidR="002C3BB4" w:rsidRDefault="002C3BB4" w:rsidP="00DA7C23">
            <w:pPr>
              <w:pStyle w:val="Compact"/>
            </w:pPr>
            <w:r>
              <w:t>[ ] NIE</w:t>
            </w:r>
          </w:p>
        </w:tc>
      </w:tr>
      <w:tr w:rsidR="002C3BB4" w14:paraId="02A9EAC3" w14:textId="77777777" w:rsidTr="00FF6A37">
        <w:tc>
          <w:tcPr>
            <w:tcW w:w="4480" w:type="dxa"/>
          </w:tcPr>
          <w:p w14:paraId="21922F68" w14:textId="11F88B63" w:rsidR="002C3BB4" w:rsidRDefault="002C3BB4" w:rsidP="002C3BB4">
            <w:pPr>
              <w:pStyle w:val="Tekstpodstawowy"/>
            </w:pPr>
            <w:r>
              <w:t>Jeśli TAK, proszę zaznaczyć właściwą opcję</w:t>
            </w:r>
          </w:p>
        </w:tc>
        <w:tc>
          <w:tcPr>
            <w:tcW w:w="4926" w:type="dxa"/>
          </w:tcPr>
          <w:p w14:paraId="6B9DD027" w14:textId="6FBDCE2E" w:rsidR="002C3BB4" w:rsidRPr="002C3BB4" w:rsidRDefault="002C3BB4" w:rsidP="002C3BB4">
            <w:pPr>
              <w:pStyle w:val="Compact"/>
              <w:rPr>
                <w:lang w:val="pl-PL"/>
              </w:rPr>
            </w:pPr>
            <w:r>
              <w:t>[ ]</w:t>
            </w:r>
            <w:r w:rsidRPr="002C3BB4">
              <w:rPr>
                <w:lang w:val="pl-PL"/>
              </w:rPr>
              <w:t xml:space="preserve"> zgłoszenie do ochrony na terytorium RP </w:t>
            </w:r>
          </w:p>
          <w:p w14:paraId="20474AB3" w14:textId="77777777" w:rsidR="002C3BB4" w:rsidRPr="002C3BB4" w:rsidRDefault="002C3BB4" w:rsidP="002C3BB4">
            <w:pPr>
              <w:pStyle w:val="Compact"/>
              <w:rPr>
                <w:lang w:val="pl-PL"/>
              </w:rPr>
            </w:pPr>
            <w:r w:rsidRPr="002C3BB4">
              <w:rPr>
                <w:lang w:val="pl-PL"/>
              </w:rPr>
              <w:t>albo </w:t>
            </w:r>
          </w:p>
          <w:p w14:paraId="6A098978" w14:textId="77777777" w:rsidR="002C3BB4" w:rsidRPr="002C3BB4" w:rsidRDefault="002C3BB4" w:rsidP="002C3BB4">
            <w:pPr>
              <w:pStyle w:val="Compact"/>
              <w:rPr>
                <w:lang w:val="pl-PL"/>
              </w:rPr>
            </w:pPr>
            <w:r w:rsidRPr="002C3BB4">
              <w:rPr>
                <w:lang w:val="pl-PL"/>
              </w:rPr>
              <w:t xml:space="preserve">przedmiot eksportu chroniony jest z tytułu praw własności intelektualnej niewymagających rejestracji tj. prawo autorskie, prawo </w:t>
            </w:r>
            <w:r w:rsidRPr="002C3BB4">
              <w:rPr>
                <w:i/>
                <w:iCs/>
                <w:lang w:val="pl-PL"/>
              </w:rPr>
              <w:t>sui generis</w:t>
            </w:r>
            <w:r w:rsidRPr="002C3BB4">
              <w:rPr>
                <w:lang w:val="pl-PL"/>
              </w:rPr>
              <w:t xml:space="preserve"> do bazy danych i prawa te przysługują Wnioskodawcy; </w:t>
            </w:r>
          </w:p>
          <w:p w14:paraId="0AEBB5A3" w14:textId="75469ECF" w:rsidR="002C3BB4" w:rsidRPr="002C3BB4" w:rsidRDefault="002C3BB4" w:rsidP="002C3BB4">
            <w:pPr>
              <w:pStyle w:val="Compact"/>
              <w:rPr>
                <w:lang w:val="pl-PL"/>
              </w:rPr>
            </w:pPr>
            <w:r>
              <w:t>[ ]</w:t>
            </w:r>
            <w:r w:rsidRPr="002C3BB4">
              <w:rPr>
                <w:lang w:val="pl-PL"/>
              </w:rPr>
              <w:t xml:space="preserve"> ochrona przyznana na terytorium RP; </w:t>
            </w:r>
          </w:p>
          <w:p w14:paraId="00316986" w14:textId="7AE0543B" w:rsidR="002C3BB4" w:rsidRPr="002C3BB4" w:rsidRDefault="002C3BB4" w:rsidP="00DA7C23">
            <w:pPr>
              <w:pStyle w:val="Compact"/>
              <w:rPr>
                <w:lang w:val="pl-PL"/>
              </w:rPr>
            </w:pPr>
            <w:r>
              <w:t>[ ]</w:t>
            </w:r>
            <w:r w:rsidRPr="002C3BB4">
              <w:rPr>
                <w:lang w:val="pl-PL"/>
              </w:rPr>
              <w:t xml:space="preserve"> zgłoszenie na rynku zagranicznym albo na terenie RP z możliwością dokonania rozszerzenia ochrony;  </w:t>
            </w:r>
            <w:r w:rsidRPr="002C3BB4">
              <w:rPr>
                <w:lang w:val="pl-PL"/>
              </w:rPr>
              <w:br/>
            </w:r>
            <w:r>
              <w:t>[ ]</w:t>
            </w:r>
            <w:r w:rsidRPr="002C3BB4">
              <w:rPr>
                <w:lang w:val="pl-PL"/>
              </w:rPr>
              <w:t xml:space="preserve"> ochrona przyznana na terytorium rynku zagranicznego </w:t>
            </w:r>
          </w:p>
        </w:tc>
      </w:tr>
      <w:tr w:rsidR="002C3BB4" w14:paraId="447831DF" w14:textId="77777777" w:rsidTr="00FF6A37">
        <w:tc>
          <w:tcPr>
            <w:tcW w:w="4480" w:type="dxa"/>
          </w:tcPr>
          <w:p w14:paraId="414BAAC7" w14:textId="1A1D963C" w:rsidR="002C3BB4" w:rsidRDefault="002C3BB4" w:rsidP="002C3BB4">
            <w:pPr>
              <w:pStyle w:val="Tekstpodstawowy"/>
            </w:pPr>
            <w:r>
              <w:t xml:space="preserve">Uzasadnienie (proszę o uzasadnienie wybranej opcji, poprzez podanie dodatkowych informacji np. Nr i tytuł zgłoszenia, </w:t>
            </w:r>
            <w:r w:rsidR="005041A2">
              <w:t>nr i tytuł przyznanego patentu)</w:t>
            </w:r>
          </w:p>
        </w:tc>
        <w:tc>
          <w:tcPr>
            <w:tcW w:w="4926" w:type="dxa"/>
          </w:tcPr>
          <w:p w14:paraId="0EE363CC" w14:textId="77777777" w:rsidR="002C3BB4" w:rsidRDefault="002C3BB4" w:rsidP="002C3BB4">
            <w:pPr>
              <w:pStyle w:val="Compact"/>
            </w:pPr>
          </w:p>
        </w:tc>
      </w:tr>
    </w:tbl>
    <w:p w14:paraId="11301812" w14:textId="0EDBB263" w:rsidR="002E3E16" w:rsidRDefault="002E3E16" w:rsidP="005041A2"/>
    <w:p w14:paraId="681C0752" w14:textId="2E214BF0" w:rsidR="62E232AF" w:rsidRDefault="62E232AF">
      <w:bookmarkStart w:id="3" w:name="v.-działalność-eksportowa-i-ochrona-ip"/>
    </w:p>
    <w:tbl>
      <w:tblPr>
        <w:tblW w:w="0" w:type="auto"/>
        <w:tblLook w:val="06A0" w:firstRow="1" w:lastRow="0" w:firstColumn="1" w:lastColumn="0" w:noHBand="1" w:noVBand="1"/>
      </w:tblPr>
      <w:tblGrid>
        <w:gridCol w:w="7393"/>
        <w:gridCol w:w="2013"/>
      </w:tblGrid>
      <w:tr w:rsidR="56BBB8E2" w14:paraId="0BF5661F" w14:textId="77777777" w:rsidTr="00D576CA">
        <w:trPr>
          <w:trHeight w:val="450"/>
        </w:trPr>
        <w:tc>
          <w:tcPr>
            <w:tcW w:w="9915" w:type="dxa"/>
            <w:gridSpan w:val="2"/>
            <w:tcBorders>
              <w:bottom w:val="single" w:sz="8" w:space="0" w:color="000000" w:themeColor="text1"/>
            </w:tcBorders>
            <w:tcMar>
              <w:left w:w="108" w:type="dxa"/>
              <w:right w:w="108" w:type="dxa"/>
            </w:tcMar>
            <w:vAlign w:val="center"/>
          </w:tcPr>
          <w:p w14:paraId="6B539386" w14:textId="5838E756" w:rsidR="56BBB8E2" w:rsidRPr="005041A2" w:rsidRDefault="00D576CA" w:rsidP="005041A2">
            <w:pPr>
              <w:pStyle w:val="Tekstpodstawowy"/>
              <w:rPr>
                <w:rFonts w:ascii="Tahoma" w:eastAsia="Tahoma" w:hAnsi="Tahoma" w:cs="Tahoma"/>
                <w:b/>
                <w:bCs/>
                <w:color w:val="156082" w:themeColor="accent1"/>
                <w:vertAlign w:val="superscript"/>
              </w:rPr>
            </w:pPr>
            <w:r w:rsidRPr="005041A2">
              <w:rPr>
                <w:b/>
                <w:bCs/>
              </w:rPr>
              <w:lastRenderedPageBreak/>
              <w:t>INFORMACJE O POTRZEBACH SPECJALNYCH, ZWIĄZANYCH Z UCZESTNICTWEM W PROJEKCIE</w:t>
            </w:r>
            <w:r w:rsidR="005041A2">
              <w:rPr>
                <w:rStyle w:val="Odwoanieprzypisudolnego"/>
                <w:rFonts w:ascii="Tahoma" w:eastAsia="Tahoma" w:hAnsi="Tahoma" w:cs="Tahoma"/>
                <w:b/>
                <w:bCs/>
              </w:rPr>
              <w:footnoteReference w:id="1"/>
            </w:r>
            <w:r w:rsidRPr="56BBB8E2">
              <w:rPr>
                <w:rFonts w:ascii="Tahoma" w:eastAsia="Tahoma" w:hAnsi="Tahoma" w:cs="Tahoma"/>
              </w:rPr>
              <w:t xml:space="preserve"> </w:t>
            </w:r>
          </w:p>
        </w:tc>
      </w:tr>
      <w:tr w:rsidR="56BBB8E2" w14:paraId="7C01A8AF" w14:textId="77777777" w:rsidTr="005041A2">
        <w:trPr>
          <w:trHeight w:val="285"/>
        </w:trPr>
        <w:tc>
          <w:tcPr>
            <w:tcW w:w="77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center"/>
          </w:tcPr>
          <w:p w14:paraId="0DE96B67" w14:textId="5B79EE48" w:rsidR="56BBB8E2" w:rsidRPr="005041A2" w:rsidRDefault="56BBB8E2" w:rsidP="005041A2">
            <w:pPr>
              <w:pStyle w:val="Tekstpodstawowy"/>
            </w:pPr>
            <w:r w:rsidRPr="005041A2">
              <w:t>Tłumacz języka migowego</w:t>
            </w:r>
          </w:p>
        </w:tc>
        <w:tc>
          <w:tcPr>
            <w:tcW w:w="2130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1FF77C4" w14:textId="75322574" w:rsidR="56BBB8E2" w:rsidRPr="005041A2" w:rsidRDefault="005041A2" w:rsidP="005041A2">
            <w:pPr>
              <w:pStyle w:val="Tekstpodstawowy"/>
              <w:jc w:val="center"/>
            </w:pPr>
            <w:r>
              <w:t>[ ]</w:t>
            </w:r>
          </w:p>
        </w:tc>
      </w:tr>
      <w:tr w:rsidR="56BBB8E2" w14:paraId="190D3E9E" w14:textId="77777777" w:rsidTr="005041A2">
        <w:trPr>
          <w:trHeight w:val="285"/>
        </w:trPr>
        <w:tc>
          <w:tcPr>
            <w:tcW w:w="77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center"/>
          </w:tcPr>
          <w:p w14:paraId="7380C3CA" w14:textId="4C3231D3" w:rsidR="56BBB8E2" w:rsidRPr="005041A2" w:rsidRDefault="56BBB8E2" w:rsidP="005041A2">
            <w:pPr>
              <w:pStyle w:val="Tekstpodstawowy"/>
            </w:pPr>
            <w:r w:rsidRPr="005041A2">
              <w:t>Materiały pisane w alfabecie Braille'a</w:t>
            </w:r>
          </w:p>
        </w:tc>
        <w:tc>
          <w:tcPr>
            <w:tcW w:w="2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737B9AB" w14:textId="1FD3C51C" w:rsidR="56BBB8E2" w:rsidRPr="005041A2" w:rsidRDefault="005041A2" w:rsidP="005041A2">
            <w:pPr>
              <w:pStyle w:val="Tekstpodstawowy"/>
              <w:jc w:val="center"/>
            </w:pPr>
            <w:r>
              <w:t>[ ]</w:t>
            </w:r>
          </w:p>
        </w:tc>
      </w:tr>
      <w:tr w:rsidR="56BBB8E2" w14:paraId="0355CBB0" w14:textId="77777777" w:rsidTr="005041A2">
        <w:trPr>
          <w:trHeight w:val="285"/>
        </w:trPr>
        <w:tc>
          <w:tcPr>
            <w:tcW w:w="77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center"/>
          </w:tcPr>
          <w:p w14:paraId="368DA685" w14:textId="39810995" w:rsidR="56BBB8E2" w:rsidRPr="005041A2" w:rsidRDefault="56BBB8E2" w:rsidP="005041A2">
            <w:pPr>
              <w:pStyle w:val="Tekstpodstawowy"/>
            </w:pPr>
            <w:r w:rsidRPr="005041A2">
              <w:t>Możliwość uczestniczenia we wsparciu z udziałem psa asystującego</w:t>
            </w:r>
          </w:p>
        </w:tc>
        <w:tc>
          <w:tcPr>
            <w:tcW w:w="2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F20F4BE" w14:textId="1A3D814A" w:rsidR="56BBB8E2" w:rsidRPr="005041A2" w:rsidRDefault="005041A2" w:rsidP="005041A2">
            <w:pPr>
              <w:pStyle w:val="Tekstpodstawowy"/>
              <w:jc w:val="center"/>
            </w:pPr>
            <w:r>
              <w:t>[ ]</w:t>
            </w:r>
          </w:p>
        </w:tc>
      </w:tr>
      <w:tr w:rsidR="56BBB8E2" w14:paraId="43328D31" w14:textId="77777777" w:rsidTr="005041A2">
        <w:trPr>
          <w:trHeight w:val="285"/>
        </w:trPr>
        <w:tc>
          <w:tcPr>
            <w:tcW w:w="77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center"/>
          </w:tcPr>
          <w:p w14:paraId="534D987F" w14:textId="4B240E8E" w:rsidR="56BBB8E2" w:rsidRPr="005041A2" w:rsidRDefault="56BBB8E2" w:rsidP="005041A2">
            <w:pPr>
              <w:pStyle w:val="Tekstpodstawowy"/>
            </w:pPr>
            <w:r w:rsidRPr="005041A2">
              <w:t>Wsparcie asystenta</w:t>
            </w:r>
          </w:p>
        </w:tc>
        <w:tc>
          <w:tcPr>
            <w:tcW w:w="2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D8B31D2" w14:textId="4495BD9D" w:rsidR="56BBB8E2" w:rsidRDefault="005041A2" w:rsidP="005041A2">
            <w:pPr>
              <w:pStyle w:val="Tekstpodstawowy"/>
              <w:jc w:val="center"/>
              <w:rPr>
                <w:rFonts w:ascii="Times New Roman" w:eastAsia="Times New Roman" w:hAnsi="Times New Roman" w:cs="Times New Roman"/>
              </w:rPr>
            </w:pPr>
            <w:r>
              <w:t>[ ]</w:t>
            </w:r>
          </w:p>
        </w:tc>
      </w:tr>
      <w:tr w:rsidR="56BBB8E2" w14:paraId="14B05E4A" w14:textId="77777777" w:rsidTr="005041A2">
        <w:trPr>
          <w:trHeight w:val="285"/>
        </w:trPr>
        <w:tc>
          <w:tcPr>
            <w:tcW w:w="77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center"/>
          </w:tcPr>
          <w:p w14:paraId="389503FE" w14:textId="0C942545" w:rsidR="56BBB8E2" w:rsidRPr="005041A2" w:rsidRDefault="56BBB8E2" w:rsidP="005041A2">
            <w:pPr>
              <w:pStyle w:val="Tekstpodstawowy"/>
            </w:pPr>
            <w:r w:rsidRPr="005041A2">
              <w:t>Inne usprawnienia – jakie?</w:t>
            </w:r>
          </w:p>
        </w:tc>
        <w:tc>
          <w:tcPr>
            <w:tcW w:w="2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AE2D50F" w14:textId="3F97FFAF" w:rsidR="56BBB8E2" w:rsidRDefault="005041A2" w:rsidP="005041A2">
            <w:pPr>
              <w:pStyle w:val="Tekstpodstawowy"/>
              <w:jc w:val="center"/>
              <w:rPr>
                <w:rFonts w:ascii="Times New Roman" w:eastAsia="Times New Roman" w:hAnsi="Times New Roman" w:cs="Times New Roman"/>
              </w:rPr>
            </w:pPr>
            <w:r>
              <w:t>[ ]</w:t>
            </w:r>
          </w:p>
        </w:tc>
      </w:tr>
      <w:tr w:rsidR="56BBB8E2" w14:paraId="78BD4822" w14:textId="77777777" w:rsidTr="00637A28">
        <w:trPr>
          <w:trHeight w:val="165"/>
        </w:trPr>
        <w:tc>
          <w:tcPr>
            <w:tcW w:w="991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7CA92261" w14:textId="2138B828" w:rsidR="56BBB8E2" w:rsidRDefault="56BBB8E2" w:rsidP="00637A28">
            <w:pPr>
              <w:spacing w:after="0" w:line="276" w:lineRule="auto"/>
              <w:rPr>
                <w:rFonts w:ascii="Tahoma" w:eastAsia="Tahoma" w:hAnsi="Tahoma" w:cs="Tahoma"/>
              </w:rPr>
            </w:pPr>
            <w:r w:rsidRPr="56BBB8E2">
              <w:rPr>
                <w:rFonts w:ascii="Tahoma" w:eastAsia="Tahoma" w:hAnsi="Tahoma" w:cs="Tahoma"/>
              </w:rPr>
              <w:t xml:space="preserve"> </w:t>
            </w:r>
          </w:p>
          <w:p w14:paraId="07009519" w14:textId="57D817DE" w:rsidR="56BBB8E2" w:rsidRDefault="56BBB8E2" w:rsidP="00637A28">
            <w:pPr>
              <w:spacing w:after="0" w:line="276" w:lineRule="auto"/>
              <w:rPr>
                <w:rFonts w:ascii="Tahoma" w:eastAsia="Tahoma" w:hAnsi="Tahoma" w:cs="Tahoma"/>
              </w:rPr>
            </w:pPr>
            <w:r w:rsidRPr="56BBB8E2">
              <w:rPr>
                <w:rFonts w:ascii="Tahoma" w:eastAsia="Tahoma" w:hAnsi="Tahoma" w:cs="Tahoma"/>
              </w:rPr>
              <w:t xml:space="preserve"> </w:t>
            </w:r>
          </w:p>
          <w:p w14:paraId="3DC52125" w14:textId="20EC9E6E" w:rsidR="56BBB8E2" w:rsidRDefault="56BBB8E2" w:rsidP="00637A28">
            <w:pPr>
              <w:spacing w:after="0" w:line="276" w:lineRule="auto"/>
              <w:rPr>
                <w:rFonts w:ascii="Tahoma" w:eastAsia="Tahoma" w:hAnsi="Tahoma" w:cs="Tahoma"/>
              </w:rPr>
            </w:pPr>
            <w:r w:rsidRPr="56BBB8E2">
              <w:rPr>
                <w:rFonts w:ascii="Tahoma" w:eastAsia="Tahoma" w:hAnsi="Tahoma" w:cs="Tahoma"/>
              </w:rPr>
              <w:t xml:space="preserve"> </w:t>
            </w:r>
          </w:p>
          <w:p w14:paraId="6CDC9632" w14:textId="4FE2FE9C" w:rsidR="56BBB8E2" w:rsidRDefault="56BBB8E2" w:rsidP="00637A28">
            <w:pPr>
              <w:spacing w:after="0" w:line="276" w:lineRule="auto"/>
              <w:rPr>
                <w:rFonts w:ascii="Tahoma" w:eastAsia="Tahoma" w:hAnsi="Tahoma" w:cs="Tahoma"/>
              </w:rPr>
            </w:pPr>
            <w:r w:rsidRPr="56BBB8E2">
              <w:rPr>
                <w:rFonts w:ascii="Tahoma" w:eastAsia="Tahoma" w:hAnsi="Tahoma" w:cs="Tahoma"/>
              </w:rPr>
              <w:t xml:space="preserve"> </w:t>
            </w:r>
          </w:p>
          <w:p w14:paraId="56793105" w14:textId="67442FA9" w:rsidR="56BBB8E2" w:rsidRDefault="56BBB8E2" w:rsidP="00637A28">
            <w:pPr>
              <w:spacing w:after="0" w:line="276" w:lineRule="auto"/>
              <w:rPr>
                <w:rFonts w:ascii="Tahoma" w:eastAsia="Tahoma" w:hAnsi="Tahoma" w:cs="Tahoma"/>
              </w:rPr>
            </w:pPr>
            <w:r w:rsidRPr="56BBB8E2">
              <w:rPr>
                <w:rFonts w:ascii="Tahoma" w:eastAsia="Tahoma" w:hAnsi="Tahoma" w:cs="Tahoma"/>
              </w:rPr>
              <w:t xml:space="preserve"> </w:t>
            </w:r>
          </w:p>
          <w:p w14:paraId="05C41E19" w14:textId="26176611" w:rsidR="56BBB8E2" w:rsidRDefault="56BBB8E2" w:rsidP="00637A28">
            <w:pPr>
              <w:spacing w:after="0" w:line="276" w:lineRule="auto"/>
              <w:rPr>
                <w:rFonts w:ascii="Tahoma" w:eastAsia="Tahoma" w:hAnsi="Tahoma" w:cs="Tahoma"/>
              </w:rPr>
            </w:pPr>
            <w:r w:rsidRPr="56BBB8E2">
              <w:rPr>
                <w:rFonts w:ascii="Tahoma" w:eastAsia="Tahoma" w:hAnsi="Tahoma" w:cs="Tahoma"/>
              </w:rPr>
              <w:t xml:space="preserve"> </w:t>
            </w:r>
          </w:p>
        </w:tc>
      </w:tr>
    </w:tbl>
    <w:p w14:paraId="36744C39" w14:textId="1BD25B0F" w:rsidR="002E3E16" w:rsidRDefault="002E3E16" w:rsidP="00637A28">
      <w:pPr>
        <w:spacing w:after="0"/>
      </w:pPr>
    </w:p>
    <w:p w14:paraId="43DC5572" w14:textId="435A5BEE" w:rsidR="002E3E16" w:rsidRDefault="67F11577" w:rsidP="005041A2">
      <w:pPr>
        <w:pStyle w:val="Tekstpodstawowy"/>
      </w:pPr>
      <w:bookmarkStart w:id="4" w:name="vi.-oświadczenia-i-załączniki"/>
      <w:bookmarkEnd w:id="3"/>
      <w:r w:rsidRPr="005041A2">
        <w:rPr>
          <w:b/>
          <w:bCs/>
        </w:rPr>
        <w:t>Oświadczenia</w:t>
      </w:r>
    </w:p>
    <w:p w14:paraId="39D353CB" w14:textId="4783EF08" w:rsidR="5CB08BE1" w:rsidRDefault="005041A2" w:rsidP="005041A2">
      <w:pPr>
        <w:pStyle w:val="Tekstpodstawowy"/>
      </w:pPr>
      <w:r>
        <w:t>Oświadczam, że:</w:t>
      </w:r>
    </w:p>
    <w:p w14:paraId="1C7D1661" w14:textId="77777777" w:rsidR="005041A2" w:rsidRDefault="005041A2" w:rsidP="005041A2">
      <w:pPr>
        <w:pStyle w:val="Compact"/>
        <w:numPr>
          <w:ilvl w:val="0"/>
          <w:numId w:val="8"/>
        </w:numPr>
      </w:pPr>
      <w:r>
        <w:t>Oświadczam, że podane informacje są zgodne z prawdą oraz że przedsiębiorstwo spełnia warunki udziału w projekcie (w tym lokalizacji w woj. małopolskim oraz limitów pomocy de minimis).</w:t>
      </w:r>
    </w:p>
    <w:p w14:paraId="6BB443CF" w14:textId="6C59C508" w:rsidR="005041A2" w:rsidRDefault="005041A2" w:rsidP="005041A2">
      <w:pPr>
        <w:pStyle w:val="Compact"/>
        <w:numPr>
          <w:ilvl w:val="0"/>
          <w:numId w:val="8"/>
        </w:numPr>
      </w:pPr>
      <w:r>
        <w:t>Jestem świadoma(y) odpowiedzialności karnej wynikającej z art. 297 kodeksu karnego, dotyczącej składania nierzetelnych oświadczeń co do okoliczności o istotnym znaczeniu dla rekrutacji i uczestnictwa w Projekcie.</w:t>
      </w:r>
    </w:p>
    <w:p w14:paraId="66C75505" w14:textId="12ED7B33" w:rsidR="005041A2" w:rsidRDefault="005041A2" w:rsidP="005041A2">
      <w:pPr>
        <w:pStyle w:val="Compact"/>
        <w:numPr>
          <w:ilvl w:val="0"/>
          <w:numId w:val="8"/>
        </w:numPr>
      </w:pPr>
      <w:r>
        <w:t>Zapoznałem się z R</w:t>
      </w:r>
      <w:r w:rsidRPr="005F79E8">
        <w:t>egulamin</w:t>
      </w:r>
      <w:r>
        <w:t>em</w:t>
      </w:r>
      <w:r w:rsidRPr="005F79E8">
        <w:rPr>
          <w:rFonts w:ascii="Arial" w:hAnsi="Arial" w:cs="Arial"/>
        </w:rPr>
        <w:t> </w:t>
      </w:r>
      <w:r w:rsidRPr="005F79E8">
        <w:t>naboru małopolskich mikro-, małych i średnich przedsiębiorstw do udzielenia wsparcia w ramach projektu pn.: “</w:t>
      </w:r>
      <w:r>
        <w:t>M</w:t>
      </w:r>
      <w:r w:rsidRPr="005F79E8">
        <w:t xml:space="preserve">ałopolska </w:t>
      </w:r>
      <w:r>
        <w:t>C</w:t>
      </w:r>
      <w:r w:rsidRPr="005F79E8">
        <w:t xml:space="preserve">onnect” współfinansowanego w ramach </w:t>
      </w:r>
      <w:r>
        <w:t>P</w:t>
      </w:r>
      <w:r w:rsidRPr="005F79E8">
        <w:t xml:space="preserve">rogramu </w:t>
      </w:r>
      <w:r>
        <w:t>F</w:t>
      </w:r>
      <w:r w:rsidRPr="005F79E8">
        <w:t xml:space="preserve">undusze </w:t>
      </w:r>
      <w:r>
        <w:t>E</w:t>
      </w:r>
      <w:r w:rsidRPr="005F79E8">
        <w:t xml:space="preserve">uropejskie dla </w:t>
      </w:r>
      <w:r>
        <w:t>M</w:t>
      </w:r>
      <w:r w:rsidRPr="005F79E8">
        <w:t>ałopolski 2021-2027</w:t>
      </w:r>
      <w:r>
        <w:t>.</w:t>
      </w:r>
    </w:p>
    <w:p w14:paraId="58941BD4" w14:textId="1C5B2A54" w:rsidR="5CB08BE1" w:rsidRPr="005041A2" w:rsidRDefault="005041A2" w:rsidP="005041A2">
      <w:pPr>
        <w:pStyle w:val="Compact"/>
        <w:numPr>
          <w:ilvl w:val="0"/>
          <w:numId w:val="8"/>
        </w:numPr>
      </w:pPr>
      <w:r>
        <w:t xml:space="preserve">Nie jestem </w:t>
      </w:r>
      <w:r w:rsidR="5CB08BE1" w:rsidRPr="005041A2">
        <w:t>wyklucz</w:t>
      </w:r>
      <w:r>
        <w:t>ony</w:t>
      </w:r>
      <w:r w:rsidR="5CB08BE1" w:rsidRPr="005041A2">
        <w:t xml:space="preserve"> z możliwości otrzymania środków europejskich (na podstawie artykułu 207 ustęp 4 ustawy o finansach publicznych);</w:t>
      </w:r>
    </w:p>
    <w:p w14:paraId="756BA783" w14:textId="7F8636ED" w:rsidR="5CB08BE1" w:rsidRPr="005041A2" w:rsidRDefault="005041A2" w:rsidP="005041A2">
      <w:pPr>
        <w:pStyle w:val="Compact"/>
        <w:numPr>
          <w:ilvl w:val="0"/>
          <w:numId w:val="8"/>
        </w:numPr>
      </w:pPr>
      <w:r>
        <w:lastRenderedPageBreak/>
        <w:t xml:space="preserve">Nie </w:t>
      </w:r>
      <w:r w:rsidR="5CB08BE1" w:rsidRPr="005041A2">
        <w:t>prowadz</w:t>
      </w:r>
      <w:r>
        <w:t>ę</w:t>
      </w:r>
      <w:r w:rsidR="5CB08BE1" w:rsidRPr="005041A2">
        <w:t xml:space="preserve"> działalnoś</w:t>
      </w:r>
      <w:r>
        <w:t>ci</w:t>
      </w:r>
      <w:r w:rsidR="5CB08BE1" w:rsidRPr="005041A2">
        <w:t>, wykluczon</w:t>
      </w:r>
      <w:r>
        <w:t>ej</w:t>
      </w:r>
      <w:r w:rsidR="5CB08BE1" w:rsidRPr="005041A2">
        <w:t xml:space="preserve"> z możliwości uzyskania wsparcia zgodnie z Rozporządzeniem Komisji (UE) 2023/2831 z dnia 13 grudnia 2023 r. w sprawie stosowania art. 107 i 108 Traktatu o funkcjonowaniu Unii Europejskiej do pomocy de minimis;</w:t>
      </w:r>
    </w:p>
    <w:p w14:paraId="083FE2C3" w14:textId="795CC970" w:rsidR="5CB08BE1" w:rsidRPr="005041A2" w:rsidRDefault="005041A2" w:rsidP="005041A2">
      <w:pPr>
        <w:pStyle w:val="Compact"/>
        <w:numPr>
          <w:ilvl w:val="0"/>
          <w:numId w:val="8"/>
        </w:numPr>
      </w:pPr>
      <w:r>
        <w:t xml:space="preserve">Że </w:t>
      </w:r>
      <w:r w:rsidR="5CB08BE1" w:rsidRPr="005041A2">
        <w:t>działalność gospodarcza</w:t>
      </w:r>
      <w:r>
        <w:t xml:space="preserve"> nie</w:t>
      </w:r>
      <w:r w:rsidR="5CB08BE1" w:rsidRPr="005041A2">
        <w:t xml:space="preserve"> została lub</w:t>
      </w:r>
      <w:r>
        <w:t xml:space="preserve"> nie</w:t>
      </w:r>
      <w:r w:rsidR="5CB08BE1" w:rsidRPr="005041A2">
        <w:t xml:space="preserve"> zostanie zawieszona w okresie od dnia złożenia Wniosku do dnia podpisania Umowy o udzielenie wsparcia;</w:t>
      </w:r>
    </w:p>
    <w:p w14:paraId="41FF46D4" w14:textId="4979EF10" w:rsidR="5CB08BE1" w:rsidRPr="005041A2" w:rsidRDefault="005041A2" w:rsidP="005041A2">
      <w:pPr>
        <w:pStyle w:val="Compact"/>
        <w:numPr>
          <w:ilvl w:val="0"/>
          <w:numId w:val="8"/>
        </w:numPr>
      </w:pPr>
      <w:r>
        <w:t>nie</w:t>
      </w:r>
      <w:r w:rsidR="5CB08BE1" w:rsidRPr="005041A2">
        <w:t xml:space="preserve"> został orzeczony zakaz na podstawie art. 12 ust. 1 pkt 1 ustawy z dnia 15 czerwca 2012 r. o skutkach powierzania wykonywania pracy cudzoziemcom przebywającym wbrew przepisom na terytorium Rzeczypospolitej Polskiej (Dz. U. z 2021 r. poz. 1745);</w:t>
      </w:r>
    </w:p>
    <w:p w14:paraId="448523DC" w14:textId="097EE1DC" w:rsidR="5CB08BE1" w:rsidRPr="005041A2" w:rsidRDefault="005041A2" w:rsidP="005041A2">
      <w:pPr>
        <w:pStyle w:val="Compact"/>
        <w:numPr>
          <w:ilvl w:val="0"/>
          <w:numId w:val="8"/>
        </w:numPr>
      </w:pPr>
      <w:r>
        <w:t>nie</w:t>
      </w:r>
      <w:r w:rsidR="5CB08BE1" w:rsidRPr="005041A2">
        <w:t xml:space="preserve"> został orzeczony zakaz na podstawie art. 9 ust. 1 pkt 2a ustawy z dnia 28 października 2002 r. o odpowiedzialności podmiotów zbiorowych za czyny zabronione pod groźbą kary (t.j. Dz. U. 2023 r. poz. 659 z późn. zm.);</w:t>
      </w:r>
    </w:p>
    <w:p w14:paraId="0E9335C9" w14:textId="6BD57C0F" w:rsidR="5CB08BE1" w:rsidRPr="005041A2" w:rsidRDefault="005041A2" w:rsidP="005041A2">
      <w:pPr>
        <w:pStyle w:val="Compact"/>
        <w:numPr>
          <w:ilvl w:val="0"/>
          <w:numId w:val="8"/>
        </w:numPr>
      </w:pPr>
      <w:r>
        <w:t xml:space="preserve">nie jest podmiotem </w:t>
      </w:r>
      <w:r w:rsidR="5CB08BE1" w:rsidRPr="005041A2">
        <w:t>wspierający</w:t>
      </w:r>
      <w:r>
        <w:t>m</w:t>
      </w:r>
      <w:r w:rsidR="5CB08BE1" w:rsidRPr="005041A2">
        <w:t xml:space="preserve"> działania Federacji Rosyjskiej podważające lub zagrażające integralności terytorialnej, suwerenności i niezależności Ukrainy, w szczególności działania wojenne Federacji Rosyjskiej (podstawa: Rozporządzenie Rady (UE) numer 208/2014, Rozporządzenia Rady (UE) numer 269/2014, Rozporządzenie Rady (UE) numer 833/2014, Rozporządzenia Rady (WE) numer 765/2006, decyzja Rady 2014/145/WPZiB, Rozporządzenie Rady (UE) numer 833/2014, Rozporządzenie Rady (UE) nr 2022/576 w sprawie zmiany rozporządzenia (UE) nr 833/2014;</w:t>
      </w:r>
    </w:p>
    <w:p w14:paraId="4967953C" w14:textId="78053D90" w:rsidR="5CB08BE1" w:rsidRPr="005041A2" w:rsidRDefault="5CB08BE1" w:rsidP="005041A2">
      <w:pPr>
        <w:pStyle w:val="Compact"/>
        <w:numPr>
          <w:ilvl w:val="0"/>
          <w:numId w:val="8"/>
        </w:numPr>
      </w:pPr>
      <w:r w:rsidRPr="005041A2">
        <w:t>działalność narusza zapisy art. 9 ust.3 rozporządzenia nr 2021/1060, tj. nosi znamiona dyskryminacji pośredniej lub bezpośredniej;</w:t>
      </w:r>
    </w:p>
    <w:p w14:paraId="48421273" w14:textId="70A1CD23" w:rsidR="225637CC" w:rsidRDefault="225637CC" w:rsidP="225637CC">
      <w:pPr>
        <w:pStyle w:val="Tekstpodstawowy"/>
      </w:pPr>
    </w:p>
    <w:p w14:paraId="731E9AAA" w14:textId="77777777" w:rsidR="002E3E16" w:rsidRDefault="00DD0E21" w:rsidP="005041A2">
      <w:pPr>
        <w:pStyle w:val="Tekstpodstawowy"/>
      </w:pPr>
      <w:r>
        <w:rPr>
          <w:b/>
          <w:bCs/>
        </w:rPr>
        <w:t>Załączniki (należy zaznaczyć i dołączyć):</w:t>
      </w:r>
    </w:p>
    <w:p w14:paraId="613FC4A2" w14:textId="21CF78B9" w:rsidR="002E3E16" w:rsidRDefault="00A63965" w:rsidP="00A63965">
      <w:pPr>
        <w:pStyle w:val="Compact"/>
        <w:numPr>
          <w:ilvl w:val="0"/>
          <w:numId w:val="12"/>
        </w:numPr>
      </w:pPr>
      <w:r w:rsidRPr="00A63965">
        <w:t>Załącznik nr 5 do Regulaminu</w:t>
      </w:r>
      <w:r>
        <w:t xml:space="preserve"> - </w:t>
      </w:r>
      <w:r w:rsidR="00256DB6">
        <w:t>Oświadczenie o statusie MŚP</w:t>
      </w:r>
      <w:r w:rsidR="083E8475">
        <w:t>,</w:t>
      </w:r>
    </w:p>
    <w:p w14:paraId="2F5709B4" w14:textId="609E32F2" w:rsidR="00A63965" w:rsidRDefault="00A63965" w:rsidP="00A63965">
      <w:pPr>
        <w:pStyle w:val="Compact"/>
        <w:numPr>
          <w:ilvl w:val="0"/>
          <w:numId w:val="12"/>
        </w:numPr>
      </w:pPr>
      <w:r>
        <w:t>Załącznik -</w:t>
      </w:r>
      <w:r>
        <w:t xml:space="preserve"> Dokumenty potwierdzające spełnianie kryteriów MŚP,</w:t>
      </w:r>
    </w:p>
    <w:p w14:paraId="6A14161F" w14:textId="4897B27C" w:rsidR="002E3E16" w:rsidRDefault="00A63965" w:rsidP="00D576CA">
      <w:pPr>
        <w:pStyle w:val="Compact"/>
        <w:numPr>
          <w:ilvl w:val="0"/>
          <w:numId w:val="12"/>
        </w:numPr>
      </w:pPr>
      <w:r>
        <w:t>Załącznik nr 4 do Regulaminu –</w:t>
      </w:r>
      <w:r>
        <w:t xml:space="preserve"> </w:t>
      </w:r>
      <w:r w:rsidR="00DD0E21">
        <w:t xml:space="preserve">Oświadczenie o pomocy de </w:t>
      </w:r>
      <w:proofErr w:type="spellStart"/>
      <w:r w:rsidR="00DD0E21">
        <w:t>minimis</w:t>
      </w:r>
      <w:proofErr w:type="spellEnd"/>
      <w:r w:rsidR="7F1DCB89">
        <w:t>,</w:t>
      </w:r>
    </w:p>
    <w:p w14:paraId="2EF3E6C6" w14:textId="30155ADC" w:rsidR="00573D3B" w:rsidRDefault="00573D3B" w:rsidP="00D576CA">
      <w:pPr>
        <w:pStyle w:val="Compact"/>
        <w:numPr>
          <w:ilvl w:val="0"/>
          <w:numId w:val="12"/>
        </w:numPr>
      </w:pPr>
      <w:r>
        <w:t xml:space="preserve">Załącznik </w:t>
      </w:r>
      <w:r w:rsidR="00A63965">
        <w:t xml:space="preserve">- </w:t>
      </w:r>
      <w:r>
        <w:t>Dokumenty potwierdzające prowadzenie działalności eksportowej</w:t>
      </w:r>
    </w:p>
    <w:p w14:paraId="28D68550" w14:textId="6E90E353" w:rsidR="00B35938" w:rsidRDefault="00A63965" w:rsidP="00D576CA">
      <w:pPr>
        <w:pStyle w:val="Compact"/>
        <w:numPr>
          <w:ilvl w:val="0"/>
          <w:numId w:val="12"/>
        </w:numPr>
      </w:pPr>
      <w:r>
        <w:t>Załącznik nr 7 do Regulaminu</w:t>
      </w:r>
      <w:r>
        <w:t xml:space="preserve"> - </w:t>
      </w:r>
      <w:r w:rsidR="00B35938">
        <w:t>Informacja o przetwarzaniu danych osobowych</w:t>
      </w:r>
      <w:r w:rsidR="466C3361">
        <w:t>,</w:t>
      </w:r>
    </w:p>
    <w:p w14:paraId="0190940F" w14:textId="77777777" w:rsidR="00D576CA" w:rsidRDefault="00D576CA">
      <w:pPr>
        <w:pStyle w:val="FirstParagraph"/>
        <w:rPr>
          <w:b/>
          <w:bCs/>
        </w:rPr>
      </w:pPr>
    </w:p>
    <w:p w14:paraId="7A63FD41" w14:textId="77777777" w:rsidR="00D576CA" w:rsidRDefault="00DD0E21">
      <w:pPr>
        <w:pStyle w:val="FirstParagraph"/>
        <w:rPr>
          <w:b/>
          <w:bCs/>
        </w:rPr>
      </w:pPr>
      <w:r w:rsidRPr="56BBB8E2">
        <w:rPr>
          <w:b/>
          <w:bCs/>
        </w:rPr>
        <w:t>Data wypełnienia formularza:</w:t>
      </w:r>
      <w:r>
        <w:t xml:space="preserve"> </w:t>
      </w:r>
      <w:r w:rsidRPr="56BBB8E2">
        <w:rPr>
          <w:b/>
          <w:bCs/>
          <w:i/>
          <w:iCs/>
        </w:rPr>
        <w:t>__</w:t>
      </w:r>
      <w:r>
        <w:t>_</w:t>
      </w:r>
      <w:r>
        <w:br/>
      </w:r>
    </w:p>
    <w:p w14:paraId="0AE01C6E" w14:textId="006E2A2D" w:rsidR="002E3E16" w:rsidRDefault="00DD0E21">
      <w:pPr>
        <w:pStyle w:val="FirstParagraph"/>
      </w:pPr>
      <w:r w:rsidRPr="56BBB8E2">
        <w:rPr>
          <w:b/>
          <w:bCs/>
        </w:rPr>
        <w:t>Podpis wnioskodawcy:</w:t>
      </w:r>
      <w:r>
        <w:t xml:space="preserve"> </w:t>
      </w:r>
      <w:r w:rsidRPr="56BBB8E2">
        <w:rPr>
          <w:b/>
          <w:bCs/>
          <w:i/>
          <w:iCs/>
        </w:rPr>
        <w:t>_______</w:t>
      </w:r>
      <w:r>
        <w:t>_____</w:t>
      </w:r>
    </w:p>
    <w:p w14:paraId="0A37501D" w14:textId="77777777" w:rsidR="002E3E16" w:rsidRDefault="002E3E16">
      <w:bookmarkStart w:id="5" w:name="citations"/>
      <w:bookmarkEnd w:id="0"/>
      <w:bookmarkEnd w:id="1"/>
      <w:bookmarkEnd w:id="4"/>
      <w:bookmarkEnd w:id="5"/>
    </w:p>
    <w:sectPr w:rsidR="002E3E16">
      <w:headerReference w:type="default" r:id="rId12"/>
      <w:footerReference w:type="default" r:id="rId13"/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6F08D55" w16cex:dateUtc="2026-02-19T11:47:10.344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9B7C91" w14:textId="77777777" w:rsidR="00FB70DE" w:rsidRDefault="00FB70DE" w:rsidP="00EA449E">
      <w:pPr>
        <w:spacing w:after="0"/>
      </w:pPr>
      <w:r>
        <w:separator/>
      </w:r>
    </w:p>
  </w:endnote>
  <w:endnote w:type="continuationSeparator" w:id="0">
    <w:p w14:paraId="12E4A0AF" w14:textId="77777777" w:rsidR="00FB70DE" w:rsidRDefault="00FB70DE" w:rsidP="00EA44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DB597F" w14:textId="27DAA4D7" w:rsidR="00D576CA" w:rsidRDefault="00573D3B">
    <w:pPr>
      <w:pStyle w:val="Stopka"/>
    </w:pPr>
    <w:r w:rsidRPr="00573D3B">
      <w:rPr>
        <w:noProof/>
        <w:lang w:val="pl-PL" w:eastAsia="pl-PL"/>
      </w:rPr>
      <w:drawing>
        <wp:inline distT="0" distB="0" distL="0" distR="0" wp14:anchorId="09F2A68C" wp14:editId="7C78E237">
          <wp:extent cx="5972810" cy="596265"/>
          <wp:effectExtent l="0" t="0" r="8890" b="0"/>
          <wp:docPr id="24" name="Obraz 23">
            <a:extLst xmlns:a="http://schemas.openxmlformats.org/drawingml/2006/main">
              <a:ext uri="{FF2B5EF4-FFF2-40B4-BE49-F238E27FC236}">
                <a16:creationId xmlns:a16="http://schemas.microsoft.com/office/drawing/2014/main" id="{C643C2C3-54E7-4B4B-8D99-0DC183D1A0D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Obraz 23">
                    <a:extLst>
                      <a:ext uri="{FF2B5EF4-FFF2-40B4-BE49-F238E27FC236}">
                        <a16:creationId xmlns:a16="http://schemas.microsoft.com/office/drawing/2014/main" id="{C643C2C3-54E7-4B4B-8D99-0DC183D1A0D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2810" cy="5962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9320E5" w14:textId="77777777" w:rsidR="00FB70DE" w:rsidRDefault="00FB70DE" w:rsidP="00EA449E">
      <w:pPr>
        <w:spacing w:after="0"/>
      </w:pPr>
      <w:r>
        <w:separator/>
      </w:r>
    </w:p>
  </w:footnote>
  <w:footnote w:type="continuationSeparator" w:id="0">
    <w:p w14:paraId="7440BD5E" w14:textId="77777777" w:rsidR="00FB70DE" w:rsidRDefault="00FB70DE" w:rsidP="00EA449E">
      <w:pPr>
        <w:spacing w:after="0"/>
      </w:pPr>
      <w:r>
        <w:continuationSeparator/>
      </w:r>
    </w:p>
  </w:footnote>
  <w:footnote w:id="1">
    <w:p w14:paraId="5FCF21E7" w14:textId="55CF5AD0" w:rsidR="005041A2" w:rsidRPr="005041A2" w:rsidRDefault="005041A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5041A2">
        <w:t xml:space="preserve">Zaznaczenie potrzeb specjalnych nie wpływa na wynik rekrutacji, a jedynie umożliwia dostosowanie wsparcia.   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AB6C7B" w14:textId="421E9087" w:rsidR="00EA449E" w:rsidRDefault="00573D3B">
    <w:pPr>
      <w:pStyle w:val="Nagwek"/>
    </w:pPr>
    <w:r w:rsidRPr="00573D3B">
      <w:rPr>
        <w:noProof/>
        <w:lang w:val="pl-PL" w:eastAsia="pl-PL"/>
      </w:rPr>
      <w:drawing>
        <wp:inline distT="0" distB="0" distL="0" distR="0" wp14:anchorId="299B70F2" wp14:editId="06300B9E">
          <wp:extent cx="5972810" cy="512445"/>
          <wp:effectExtent l="0" t="0" r="8890" b="1905"/>
          <wp:docPr id="21" name="Obraz 20">
            <a:extLst xmlns:a="http://schemas.openxmlformats.org/drawingml/2006/main">
              <a:ext uri="{FF2B5EF4-FFF2-40B4-BE49-F238E27FC236}">
                <a16:creationId xmlns:a16="http://schemas.microsoft.com/office/drawing/2014/main" id="{1CECB33F-FEAD-4B7A-ACAE-B470173F66A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Obraz 20">
                    <a:extLst>
                      <a:ext uri="{FF2B5EF4-FFF2-40B4-BE49-F238E27FC236}">
                        <a16:creationId xmlns:a16="http://schemas.microsoft.com/office/drawing/2014/main" id="{1CECB33F-FEAD-4B7A-ACAE-B470173F66A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2810" cy="5124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2F6328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9BED0C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B28E41D"/>
    <w:multiLevelType w:val="hybridMultilevel"/>
    <w:tmpl w:val="FFFFFFFF"/>
    <w:lvl w:ilvl="0" w:tplc="3CF4C4D4">
      <w:start w:val="1"/>
      <w:numFmt w:val="decimal"/>
      <w:lvlText w:val="%1."/>
      <w:lvlJc w:val="left"/>
      <w:pPr>
        <w:ind w:left="720" w:hanging="360"/>
      </w:pPr>
    </w:lvl>
    <w:lvl w:ilvl="1" w:tplc="7212B296">
      <w:start w:val="1"/>
      <w:numFmt w:val="lowerLetter"/>
      <w:lvlText w:val="%2."/>
      <w:lvlJc w:val="left"/>
      <w:pPr>
        <w:ind w:left="1440" w:hanging="360"/>
      </w:pPr>
      <w:rPr>
        <w:rFonts w:ascii="Aptos Display" w:hAnsi="Aptos Display" w:hint="default"/>
      </w:rPr>
    </w:lvl>
    <w:lvl w:ilvl="2" w:tplc="97EE3148">
      <w:start w:val="1"/>
      <w:numFmt w:val="lowerRoman"/>
      <w:lvlText w:val="%3."/>
      <w:lvlJc w:val="right"/>
      <w:pPr>
        <w:ind w:left="2160" w:hanging="180"/>
      </w:pPr>
    </w:lvl>
    <w:lvl w:ilvl="3" w:tplc="1DD84420">
      <w:start w:val="1"/>
      <w:numFmt w:val="decimal"/>
      <w:lvlText w:val="%4."/>
      <w:lvlJc w:val="left"/>
      <w:pPr>
        <w:ind w:left="2880" w:hanging="360"/>
      </w:pPr>
    </w:lvl>
    <w:lvl w:ilvl="4" w:tplc="EDA2FB14">
      <w:start w:val="1"/>
      <w:numFmt w:val="lowerLetter"/>
      <w:lvlText w:val="%5."/>
      <w:lvlJc w:val="left"/>
      <w:pPr>
        <w:ind w:left="3600" w:hanging="360"/>
      </w:pPr>
    </w:lvl>
    <w:lvl w:ilvl="5" w:tplc="D6B44DFA">
      <w:start w:val="1"/>
      <w:numFmt w:val="lowerRoman"/>
      <w:lvlText w:val="%6."/>
      <w:lvlJc w:val="right"/>
      <w:pPr>
        <w:ind w:left="4320" w:hanging="180"/>
      </w:pPr>
    </w:lvl>
    <w:lvl w:ilvl="6" w:tplc="CC5EC4C6">
      <w:start w:val="1"/>
      <w:numFmt w:val="decimal"/>
      <w:lvlText w:val="%7."/>
      <w:lvlJc w:val="left"/>
      <w:pPr>
        <w:ind w:left="5040" w:hanging="360"/>
      </w:pPr>
    </w:lvl>
    <w:lvl w:ilvl="7" w:tplc="5BBA5AF2">
      <w:start w:val="1"/>
      <w:numFmt w:val="lowerLetter"/>
      <w:lvlText w:val="%8."/>
      <w:lvlJc w:val="left"/>
      <w:pPr>
        <w:ind w:left="5760" w:hanging="360"/>
      </w:pPr>
    </w:lvl>
    <w:lvl w:ilvl="8" w:tplc="5544739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BD69AC"/>
    <w:multiLevelType w:val="hybridMultilevel"/>
    <w:tmpl w:val="441E890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006B88"/>
    <w:multiLevelType w:val="hybridMultilevel"/>
    <w:tmpl w:val="8818647C"/>
    <w:lvl w:ilvl="0" w:tplc="4C24567C">
      <w:start w:val="1"/>
      <w:numFmt w:val="decimal"/>
      <w:lvlText w:val="%1)"/>
      <w:lvlJc w:val="left"/>
      <w:pPr>
        <w:ind w:left="720" w:hanging="360"/>
      </w:pPr>
    </w:lvl>
    <w:lvl w:ilvl="1" w:tplc="44B8D9BA">
      <w:start w:val="1"/>
      <w:numFmt w:val="lowerLetter"/>
      <w:lvlText w:val="%2."/>
      <w:lvlJc w:val="left"/>
      <w:pPr>
        <w:ind w:left="1440" w:hanging="360"/>
      </w:pPr>
    </w:lvl>
    <w:lvl w:ilvl="2" w:tplc="58DC6FF4">
      <w:start w:val="1"/>
      <w:numFmt w:val="lowerRoman"/>
      <w:lvlText w:val="%3."/>
      <w:lvlJc w:val="right"/>
      <w:pPr>
        <w:ind w:left="2160" w:hanging="180"/>
      </w:pPr>
    </w:lvl>
    <w:lvl w:ilvl="3" w:tplc="5DC6D086">
      <w:start w:val="1"/>
      <w:numFmt w:val="decimal"/>
      <w:lvlText w:val="%4."/>
      <w:lvlJc w:val="left"/>
      <w:pPr>
        <w:ind w:left="2880" w:hanging="360"/>
      </w:pPr>
    </w:lvl>
    <w:lvl w:ilvl="4" w:tplc="21EA544E">
      <w:start w:val="1"/>
      <w:numFmt w:val="lowerLetter"/>
      <w:lvlText w:val="%5."/>
      <w:lvlJc w:val="left"/>
      <w:pPr>
        <w:ind w:left="3600" w:hanging="360"/>
      </w:pPr>
    </w:lvl>
    <w:lvl w:ilvl="5" w:tplc="B240C4C2">
      <w:start w:val="1"/>
      <w:numFmt w:val="lowerRoman"/>
      <w:lvlText w:val="%6."/>
      <w:lvlJc w:val="right"/>
      <w:pPr>
        <w:ind w:left="4320" w:hanging="180"/>
      </w:pPr>
    </w:lvl>
    <w:lvl w:ilvl="6" w:tplc="D49CF86E">
      <w:start w:val="1"/>
      <w:numFmt w:val="decimal"/>
      <w:lvlText w:val="%7."/>
      <w:lvlJc w:val="left"/>
      <w:pPr>
        <w:ind w:left="5040" w:hanging="360"/>
      </w:pPr>
    </w:lvl>
    <w:lvl w:ilvl="7" w:tplc="32D69A0A">
      <w:start w:val="1"/>
      <w:numFmt w:val="lowerLetter"/>
      <w:lvlText w:val="%8."/>
      <w:lvlJc w:val="left"/>
      <w:pPr>
        <w:ind w:left="5760" w:hanging="360"/>
      </w:pPr>
    </w:lvl>
    <w:lvl w:ilvl="8" w:tplc="1BA61FA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8B39A6"/>
    <w:multiLevelType w:val="hybridMultilevel"/>
    <w:tmpl w:val="A9EC6CF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A562E8"/>
    <w:multiLevelType w:val="hybridMultilevel"/>
    <w:tmpl w:val="BAA03B08"/>
    <w:lvl w:ilvl="0" w:tplc="0415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C533F1"/>
    <w:multiLevelType w:val="hybridMultilevel"/>
    <w:tmpl w:val="8E4688F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8906DA"/>
    <w:multiLevelType w:val="hybridMultilevel"/>
    <w:tmpl w:val="06A8CD26"/>
    <w:lvl w:ilvl="0" w:tplc="22C404A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8"/>
  </w:num>
  <w:num w:numId="10">
    <w:abstractNumId w:val="3"/>
  </w:num>
  <w:num w:numId="11">
    <w:abstractNumId w:val="6"/>
  </w:num>
  <w:num w:numId="12">
    <w:abstractNumId w:val="5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E3E16"/>
    <w:rsid w:val="00030C29"/>
    <w:rsid w:val="002566AA"/>
    <w:rsid w:val="00256DB6"/>
    <w:rsid w:val="002C3BB4"/>
    <w:rsid w:val="002E3E16"/>
    <w:rsid w:val="003551B4"/>
    <w:rsid w:val="005041A2"/>
    <w:rsid w:val="00556C86"/>
    <w:rsid w:val="00573D3B"/>
    <w:rsid w:val="005F79E8"/>
    <w:rsid w:val="00637A28"/>
    <w:rsid w:val="006A4B92"/>
    <w:rsid w:val="006F1960"/>
    <w:rsid w:val="0075062D"/>
    <w:rsid w:val="008F3200"/>
    <w:rsid w:val="00907E4E"/>
    <w:rsid w:val="00953F1E"/>
    <w:rsid w:val="00A14BBD"/>
    <w:rsid w:val="00A63965"/>
    <w:rsid w:val="00AA03FB"/>
    <w:rsid w:val="00AF55CB"/>
    <w:rsid w:val="00B35938"/>
    <w:rsid w:val="00B40991"/>
    <w:rsid w:val="00C302C7"/>
    <w:rsid w:val="00D03181"/>
    <w:rsid w:val="00D53E08"/>
    <w:rsid w:val="00D576CA"/>
    <w:rsid w:val="00D67DAF"/>
    <w:rsid w:val="00D95FAB"/>
    <w:rsid w:val="00DA7C23"/>
    <w:rsid w:val="00DD0E21"/>
    <w:rsid w:val="00E103B9"/>
    <w:rsid w:val="00E76D3A"/>
    <w:rsid w:val="00EA449E"/>
    <w:rsid w:val="00EB1FC0"/>
    <w:rsid w:val="00ED6414"/>
    <w:rsid w:val="00FB70DE"/>
    <w:rsid w:val="00FD1F2E"/>
    <w:rsid w:val="00FF6A37"/>
    <w:rsid w:val="024FF65A"/>
    <w:rsid w:val="02CDAD79"/>
    <w:rsid w:val="083E8475"/>
    <w:rsid w:val="0894607A"/>
    <w:rsid w:val="0C760038"/>
    <w:rsid w:val="0D183DAD"/>
    <w:rsid w:val="12593896"/>
    <w:rsid w:val="12E0C42F"/>
    <w:rsid w:val="16630A83"/>
    <w:rsid w:val="16D624DB"/>
    <w:rsid w:val="19B6C921"/>
    <w:rsid w:val="19DCAE54"/>
    <w:rsid w:val="1DDCB37F"/>
    <w:rsid w:val="215E572D"/>
    <w:rsid w:val="225637CC"/>
    <w:rsid w:val="2943331D"/>
    <w:rsid w:val="36CB3CB3"/>
    <w:rsid w:val="3876E726"/>
    <w:rsid w:val="3C73B51B"/>
    <w:rsid w:val="40AA3395"/>
    <w:rsid w:val="40CF4AA1"/>
    <w:rsid w:val="43ACBC65"/>
    <w:rsid w:val="466C3361"/>
    <w:rsid w:val="47031686"/>
    <w:rsid w:val="473BEEF5"/>
    <w:rsid w:val="476ACB62"/>
    <w:rsid w:val="49C8A8D6"/>
    <w:rsid w:val="4A67E409"/>
    <w:rsid w:val="4C1B8637"/>
    <w:rsid w:val="4D91B1C7"/>
    <w:rsid w:val="4DA1E05E"/>
    <w:rsid w:val="4DE7552F"/>
    <w:rsid w:val="56BBB8E2"/>
    <w:rsid w:val="582FAB9B"/>
    <w:rsid w:val="58CAE1CF"/>
    <w:rsid w:val="59282515"/>
    <w:rsid w:val="5BCCBFCE"/>
    <w:rsid w:val="5CB08BE1"/>
    <w:rsid w:val="5E0BE137"/>
    <w:rsid w:val="5E50983E"/>
    <w:rsid w:val="614E043E"/>
    <w:rsid w:val="61F04A27"/>
    <w:rsid w:val="62E232AF"/>
    <w:rsid w:val="637E388A"/>
    <w:rsid w:val="67F11577"/>
    <w:rsid w:val="6A0838BC"/>
    <w:rsid w:val="6C1E9934"/>
    <w:rsid w:val="6D7FA6CE"/>
    <w:rsid w:val="73133B49"/>
    <w:rsid w:val="7403E8FD"/>
    <w:rsid w:val="77037BC1"/>
    <w:rsid w:val="7A91C6B7"/>
    <w:rsid w:val="7BB5B907"/>
    <w:rsid w:val="7CD03AD4"/>
    <w:rsid w:val="7EB5FF11"/>
    <w:rsid w:val="7F1DC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56A79D"/>
  <w15:docId w15:val="{90290F43-74B9-44C3-A04D-6745C3DAA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next w:val="Tekstpodstawowy"/>
    <w:link w:val="Nagwek1Znak"/>
    <w:uiPriority w:val="9"/>
    <w:qFormat/>
    <w:rsid w:val="225637C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next w:val="Tekstpodstawowy"/>
    <w:link w:val="Nagwek2Znak"/>
    <w:uiPriority w:val="9"/>
    <w:unhideWhenUsed/>
    <w:qFormat/>
    <w:rsid w:val="225637C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next w:val="Tekstpodstawowy"/>
    <w:link w:val="Nagwek3Znak"/>
    <w:uiPriority w:val="9"/>
    <w:semiHidden/>
    <w:unhideWhenUsed/>
    <w:qFormat/>
    <w:rsid w:val="225637C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next w:val="Tekstpodstawowy"/>
    <w:link w:val="Nagwek4Znak"/>
    <w:uiPriority w:val="9"/>
    <w:semiHidden/>
    <w:unhideWhenUsed/>
    <w:qFormat/>
    <w:rsid w:val="225637C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next w:val="Tekstpodstawowy"/>
    <w:link w:val="Nagwek5Znak"/>
    <w:uiPriority w:val="9"/>
    <w:semiHidden/>
    <w:unhideWhenUsed/>
    <w:qFormat/>
    <w:rsid w:val="225637C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next w:val="Tekstpodstawowy"/>
    <w:link w:val="Nagwek6Znak"/>
    <w:uiPriority w:val="9"/>
    <w:semiHidden/>
    <w:unhideWhenUsed/>
    <w:qFormat/>
    <w:rsid w:val="225637C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next w:val="Tekstpodstawowy"/>
    <w:link w:val="Nagwek7Znak"/>
    <w:uiPriority w:val="9"/>
    <w:semiHidden/>
    <w:unhideWhenUsed/>
    <w:qFormat/>
    <w:rsid w:val="225637C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next w:val="Tekstpodstawowy"/>
    <w:link w:val="Nagwek8Znak"/>
    <w:uiPriority w:val="9"/>
    <w:semiHidden/>
    <w:unhideWhenUsed/>
    <w:qFormat/>
    <w:rsid w:val="225637CC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Nagwek9">
    <w:name w:val="heading 9"/>
    <w:next w:val="Tekstpodstawowy"/>
    <w:link w:val="Nagwek9Znak"/>
    <w:uiPriority w:val="9"/>
    <w:semiHidden/>
    <w:unhideWhenUsed/>
    <w:qFormat/>
    <w:rsid w:val="225637CC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uiPriority w:val="1"/>
    <w:qFormat/>
    <w:rsid w:val="225637CC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next w:val="Tekstpodstawowy"/>
    <w:link w:val="TytuZnak"/>
    <w:uiPriority w:val="10"/>
    <w:qFormat/>
    <w:rsid w:val="225637CC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next w:val="Abstract"/>
    <w:uiPriority w:val="1"/>
    <w:qFormat/>
    <w:rsid w:val="225637CC"/>
    <w:pPr>
      <w:keepNext/>
      <w:keepLines/>
      <w:spacing w:before="300" w:after="0"/>
      <w:jc w:val="center"/>
    </w:pPr>
    <w:rPr>
      <w:b/>
      <w:bCs/>
      <w:sz w:val="20"/>
      <w:szCs w:val="20"/>
    </w:rPr>
  </w:style>
  <w:style w:type="paragraph" w:customStyle="1" w:styleId="Abstract">
    <w:name w:val="Abstract"/>
    <w:next w:val="Tekstpodstawowy"/>
    <w:uiPriority w:val="1"/>
    <w:qFormat/>
    <w:rsid w:val="225637CC"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uiPriority w:val="1"/>
    <w:qFormat/>
    <w:rsid w:val="225637CC"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uiPriority w:val="9"/>
    <w:unhideWhenUsed/>
    <w:qFormat/>
    <w:rsid w:val="225637CC"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next w:val="Definition"/>
    <w:uiPriority w:val="1"/>
    <w:rsid w:val="225637CC"/>
    <w:pPr>
      <w:keepNext/>
      <w:keepLines/>
      <w:spacing w:after="0"/>
    </w:pPr>
    <w:rPr>
      <w:b/>
      <w:bCs/>
    </w:rPr>
  </w:style>
  <w:style w:type="paragraph" w:customStyle="1" w:styleId="Definition">
    <w:name w:val="Definition"/>
    <w:uiPriority w:val="1"/>
    <w:rsid w:val="225637CC"/>
  </w:style>
  <w:style w:type="paragraph" w:styleId="Legenda">
    <w:name w:val="caption"/>
    <w:link w:val="LegendaZnak"/>
    <w:uiPriority w:val="1"/>
    <w:rsid w:val="225637CC"/>
    <w:pPr>
      <w:spacing w:after="120"/>
    </w:pPr>
    <w:rPr>
      <w:i/>
      <w:iCs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uiPriority w:val="1"/>
    <w:rsid w:val="225637CC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link w:val="VerbatimChar"/>
    <w:uiPriority w:val="1"/>
    <w:rsid w:val="225637CC"/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link w:val="NagwekZnak"/>
    <w:uiPriority w:val="1"/>
    <w:unhideWhenUsed/>
    <w:rsid w:val="225637CC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EA449E"/>
  </w:style>
  <w:style w:type="paragraph" w:styleId="Stopka">
    <w:name w:val="footer"/>
    <w:link w:val="StopkaZnak"/>
    <w:uiPriority w:val="1"/>
    <w:unhideWhenUsed/>
    <w:rsid w:val="225637CC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EA449E"/>
  </w:style>
  <w:style w:type="table" w:styleId="Tabela-Siatka">
    <w:name w:val="Table Grid"/>
    <w:basedOn w:val="Standardowy"/>
    <w:rsid w:val="00EA449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uiPriority w:val="34"/>
    <w:qFormat/>
    <w:rsid w:val="225637CC"/>
    <w:pPr>
      <w:ind w:left="720"/>
      <w:contextualSpacing/>
    </w:pPr>
  </w:style>
  <w:style w:type="paragraph" w:styleId="Tekstkomentarza">
    <w:name w:val="annotation text"/>
    <w:basedOn w:val="Normalny"/>
    <w:link w:val="TekstkomentarzaZnak"/>
    <w:semiHidden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Pr>
      <w:sz w:val="20"/>
      <w:szCs w:val="20"/>
    </w:rPr>
  </w:style>
  <w:style w:type="character" w:styleId="Odwoaniedokomentarza">
    <w:name w:val="annotation reference"/>
    <w:basedOn w:val="Domylnaczcionkaakapitu"/>
    <w:semiHidden/>
    <w:unhideWhenUsed/>
    <w:rPr>
      <w:sz w:val="16"/>
      <w:szCs w:val="16"/>
    </w:rPr>
  </w:style>
  <w:style w:type="paragraph" w:styleId="Poprawka">
    <w:name w:val="Revision"/>
    <w:hidden/>
    <w:semiHidden/>
    <w:rsid w:val="00637A28"/>
    <w:pPr>
      <w:spacing w:after="0"/>
    </w:p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A14BB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semiHidden/>
    <w:unhideWhenUsed/>
    <w:rsid w:val="00FF6A3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FF6A3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cd2d2c9af8d14726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alopolska.pl/biznes/innowacje/inteligentne-specjalizacje-regionu/uszczegolowieni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30B2D03CCD6A43B56BBFB8B61D3ED8" ma:contentTypeVersion="11" ma:contentTypeDescription="Utwórz nowy dokument." ma:contentTypeScope="" ma:versionID="a2f283bc8cd16dda871f2b8d0fbafce0">
  <xsd:schema xmlns:xsd="http://www.w3.org/2001/XMLSchema" xmlns:xs="http://www.w3.org/2001/XMLSchema" xmlns:p="http://schemas.microsoft.com/office/2006/metadata/properties" xmlns:ns2="222c8225-fdde-432e-a69f-e77e038b2a38" xmlns:ns3="24b11143-0e1a-47d2-9412-3671a6f07bda" targetNamespace="http://schemas.microsoft.com/office/2006/metadata/properties" ma:root="true" ma:fieldsID="43f8324f75d2efba7de313171b7210a7" ns2:_="" ns3:_="">
    <xsd:import namespace="222c8225-fdde-432e-a69f-e77e038b2a38"/>
    <xsd:import namespace="24b11143-0e1a-47d2-9412-3671a6f07b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2c8225-fdde-432e-a69f-e77e038b2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Tagi obrazów" ma:readOnly="false" ma:fieldId="{5cf76f15-5ced-4ddc-b409-7134ff3c332f}" ma:taxonomyMulti="true" ma:sspId="9bb90faf-bddd-4aef-9177-4ae8916796a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b11143-0e1a-47d2-9412-3671a6f07bda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8784abe-90a3-4358-afea-5226042a76c0}" ma:internalName="TaxCatchAll" ma:showField="CatchAllData" ma:web="24b11143-0e1a-47d2-9412-3671a6f07b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b11143-0e1a-47d2-9412-3671a6f07bda" xsi:nil="true"/>
    <lcf76f155ced4ddcb4097134ff3c332f xmlns="222c8225-fdde-432e-a69f-e77e038b2a38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C741BA-C684-439B-9DE6-AE59DE293DC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189DA4-F383-4EC7-B2B0-5CF68C33ED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2c8225-fdde-432e-a69f-e77e038b2a38"/>
    <ds:schemaRef ds:uri="24b11143-0e1a-47d2-9412-3671a6f07b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D0EAAA-E0AE-4B33-B2F9-342440EFBE93}">
  <ds:schemaRefs>
    <ds:schemaRef ds:uri="http://schemas.microsoft.com/office/2006/metadata/properties"/>
    <ds:schemaRef ds:uri="http://schemas.microsoft.com/office/infopath/2007/PartnerControls"/>
    <ds:schemaRef ds:uri="24b11143-0e1a-47d2-9412-3671a6f07bda"/>
    <ds:schemaRef ds:uri="222c8225-fdde-432e-a69f-e77e038b2a38"/>
  </ds:schemaRefs>
</ds:datastoreItem>
</file>

<file path=customXml/itemProps4.xml><?xml version="1.0" encoding="utf-8"?>
<ds:datastoreItem xmlns:ds="http://schemas.openxmlformats.org/officeDocument/2006/customXml" ds:itemID="{277FC5CA-4F29-4A0D-A120-155BE6DF6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27</Words>
  <Characters>6768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Stawarz</dc:creator>
  <cp:keywords/>
  <dc:description/>
  <cp:lastModifiedBy>Waldemar Górka</cp:lastModifiedBy>
  <cp:revision>2</cp:revision>
  <dcterms:created xsi:type="dcterms:W3CDTF">2026-05-08T09:00:00Z</dcterms:created>
  <dcterms:modified xsi:type="dcterms:W3CDTF">2026-05-08T09:00:00Z</dcterms:modified>
  <dc:language>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  <property fmtid="{D5CDD505-2E9C-101B-9397-08002B2CF9AE}" pid="3" name="ContentTypeId">
    <vt:lpwstr>0x0101003630B2D03CCD6A43B56BBFB8B61D3ED8</vt:lpwstr>
  </property>
  <property fmtid="{D5CDD505-2E9C-101B-9397-08002B2CF9AE}" pid="4" name="MediaServiceImageTags">
    <vt:lpwstr/>
  </property>
</Properties>
</file>